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5BBA8" w14:textId="0AD0F319" w:rsidR="00F50A57" w:rsidRDefault="000615C6" w:rsidP="000615C6">
      <w:pPr>
        <w:rPr>
          <w:sz w:val="28"/>
          <w:szCs w:val="28"/>
        </w:rPr>
      </w:pPr>
      <w:r>
        <w:rPr>
          <w:b/>
          <w:bCs/>
          <w:sz w:val="28"/>
          <w:szCs w:val="28"/>
        </w:rPr>
        <w:t xml:space="preserve">Inuzuka Clan </w:t>
      </w:r>
      <w:r>
        <w:rPr>
          <w:sz w:val="28"/>
          <w:szCs w:val="28"/>
        </w:rPr>
        <w:t>–</w:t>
      </w:r>
    </w:p>
    <w:p w14:paraId="243790AA" w14:textId="5D1A9561" w:rsidR="000615C6" w:rsidRDefault="000615C6" w:rsidP="000615C6">
      <w:pPr>
        <w:rPr>
          <w:sz w:val="28"/>
          <w:szCs w:val="28"/>
        </w:rPr>
      </w:pPr>
      <w:r>
        <w:rPr>
          <w:sz w:val="28"/>
          <w:szCs w:val="28"/>
        </w:rPr>
        <w:t>The Inuzuka Clan is a clan known for their bestial like fighting style and fighting alongside their Ninken. Members utilize cooperation</w:t>
      </w:r>
      <w:r w:rsidR="00B77D57">
        <w:rPr>
          <w:sz w:val="28"/>
          <w:szCs w:val="28"/>
        </w:rPr>
        <w:t xml:space="preserve"> ninjutsu with their Ninken and have developed beast like features and abilities.</w:t>
      </w:r>
    </w:p>
    <w:p w14:paraId="5FE199F4" w14:textId="6CDC1F2C" w:rsidR="00B77D57" w:rsidRDefault="00B77D57" w:rsidP="000615C6">
      <w:pPr>
        <w:rPr>
          <w:sz w:val="28"/>
          <w:szCs w:val="28"/>
        </w:rPr>
      </w:pPr>
    </w:p>
    <w:p w14:paraId="53A4CCA6" w14:textId="5A069921" w:rsidR="00B77D57" w:rsidRPr="00292493" w:rsidRDefault="00B77D57" w:rsidP="000615C6">
      <w:pPr>
        <w:rPr>
          <w:sz w:val="28"/>
          <w:szCs w:val="28"/>
        </w:rPr>
      </w:pPr>
      <w:r>
        <w:rPr>
          <w:b/>
          <w:bCs/>
          <w:sz w:val="28"/>
          <w:szCs w:val="28"/>
        </w:rPr>
        <w:t>Note</w:t>
      </w:r>
      <w:r>
        <w:rPr>
          <w:sz w:val="28"/>
          <w:szCs w:val="28"/>
        </w:rPr>
        <w:t xml:space="preserve">: This character can use </w:t>
      </w:r>
      <w:r>
        <w:rPr>
          <w:i/>
          <w:iCs/>
          <w:sz w:val="28"/>
          <w:szCs w:val="28"/>
        </w:rPr>
        <w:t>Shikyaku no Jutsu</w:t>
      </w:r>
      <w:r>
        <w:rPr>
          <w:sz w:val="28"/>
          <w:szCs w:val="28"/>
        </w:rPr>
        <w:t>.</w:t>
      </w:r>
      <w:r w:rsidR="00292493">
        <w:rPr>
          <w:sz w:val="28"/>
          <w:szCs w:val="28"/>
        </w:rPr>
        <w:t xml:space="preserve"> This character can learn and create D-rank </w:t>
      </w:r>
      <w:r w:rsidR="00292493">
        <w:rPr>
          <w:i/>
          <w:iCs/>
          <w:sz w:val="28"/>
          <w:szCs w:val="28"/>
        </w:rPr>
        <w:t>Jujin Taijutsu</w:t>
      </w:r>
      <w:r w:rsidR="00292493">
        <w:rPr>
          <w:sz w:val="28"/>
          <w:szCs w:val="28"/>
        </w:rPr>
        <w:t xml:space="preserve"> Techniques.</w:t>
      </w:r>
    </w:p>
    <w:p w14:paraId="3918CCC8" w14:textId="0774DA91" w:rsidR="00B77D57" w:rsidRDefault="00B77D57" w:rsidP="000615C6">
      <w:pPr>
        <w:rPr>
          <w:sz w:val="28"/>
          <w:szCs w:val="28"/>
        </w:rPr>
      </w:pPr>
    </w:p>
    <w:p w14:paraId="28F1B236" w14:textId="5B4E8AAC" w:rsidR="00B77D57" w:rsidRDefault="00B77D57" w:rsidP="000615C6">
      <w:pPr>
        <w:rPr>
          <w:sz w:val="28"/>
          <w:szCs w:val="28"/>
        </w:rPr>
      </w:pPr>
    </w:p>
    <w:p w14:paraId="6F2AC624" w14:textId="5CED8B55" w:rsidR="00B77D57" w:rsidRDefault="00C5581E" w:rsidP="000615C6">
      <w:pPr>
        <w:rPr>
          <w:sz w:val="28"/>
          <w:szCs w:val="28"/>
        </w:rPr>
      </w:pPr>
      <w:r>
        <w:rPr>
          <w:sz w:val="28"/>
          <w:szCs w:val="28"/>
        </w:rPr>
        <w:t xml:space="preserve">(4pp) </w:t>
      </w:r>
      <w:r w:rsidR="00B77D57">
        <w:rPr>
          <w:b/>
          <w:bCs/>
          <w:sz w:val="28"/>
          <w:szCs w:val="28"/>
        </w:rPr>
        <w:t xml:space="preserve">Tooth &amp; Claw </w:t>
      </w:r>
      <w:r w:rsidR="00B77D57">
        <w:rPr>
          <w:sz w:val="28"/>
          <w:szCs w:val="28"/>
        </w:rPr>
        <w:t>–</w:t>
      </w:r>
    </w:p>
    <w:p w14:paraId="5862F4F7" w14:textId="6F7A27E0" w:rsidR="00B77D57" w:rsidRDefault="00B77D57" w:rsidP="000615C6">
      <w:pPr>
        <w:rPr>
          <w:sz w:val="28"/>
          <w:szCs w:val="28"/>
        </w:rPr>
      </w:pPr>
      <w:r>
        <w:rPr>
          <w:sz w:val="28"/>
          <w:szCs w:val="28"/>
        </w:rPr>
        <w:t>Those of the Inuzuka clan are closely related to the wolf, and develop dog like features. Those features includ</w:t>
      </w:r>
      <w:r w:rsidR="0022464E">
        <w:rPr>
          <w:sz w:val="28"/>
          <w:szCs w:val="28"/>
        </w:rPr>
        <w:t>e razor fangs and claws for digging and slashing.</w:t>
      </w:r>
    </w:p>
    <w:p w14:paraId="1351ED27" w14:textId="77777777" w:rsidR="0022464E" w:rsidRDefault="0022464E" w:rsidP="000615C6">
      <w:pPr>
        <w:rPr>
          <w:b/>
          <w:bCs/>
          <w:sz w:val="28"/>
          <w:szCs w:val="28"/>
        </w:rPr>
      </w:pPr>
    </w:p>
    <w:p w14:paraId="3C58BE14" w14:textId="23EBAA00" w:rsidR="0022464E" w:rsidRDefault="0022464E" w:rsidP="000615C6">
      <w:pPr>
        <w:rPr>
          <w:sz w:val="28"/>
          <w:szCs w:val="28"/>
        </w:rPr>
      </w:pPr>
      <w:r>
        <w:rPr>
          <w:b/>
          <w:bCs/>
          <w:sz w:val="28"/>
          <w:szCs w:val="28"/>
        </w:rPr>
        <w:t>Note</w:t>
      </w:r>
      <w:r>
        <w:rPr>
          <w:sz w:val="28"/>
          <w:szCs w:val="28"/>
        </w:rPr>
        <w:t xml:space="preserve">: Claws deal slashing damage and teeth deal piercing damage. This character can use their claws as if they were weapons, damage based off of their strength. These claws have durability equal to their control +1 grade. Claws can be regrown for D chakra cost. Only effective when using </w:t>
      </w:r>
      <w:r>
        <w:rPr>
          <w:i/>
          <w:iCs/>
          <w:sz w:val="28"/>
          <w:szCs w:val="28"/>
        </w:rPr>
        <w:t>Shikyaku no Jutsu</w:t>
      </w:r>
      <w:r>
        <w:rPr>
          <w:sz w:val="28"/>
          <w:szCs w:val="28"/>
        </w:rPr>
        <w:t>.</w:t>
      </w:r>
    </w:p>
    <w:p w14:paraId="22E59818" w14:textId="47057B19" w:rsidR="0022464E" w:rsidRDefault="00D777BD" w:rsidP="000615C6">
      <w:pPr>
        <w:rPr>
          <w:sz w:val="28"/>
          <w:szCs w:val="28"/>
        </w:rPr>
      </w:pPr>
      <w:r>
        <w:rPr>
          <w:sz w:val="28"/>
          <w:szCs w:val="28"/>
        </w:rPr>
        <w:t>(Inuzuka Clan)</w:t>
      </w:r>
    </w:p>
    <w:p w14:paraId="2ED1F527" w14:textId="47B694A9" w:rsidR="0022464E" w:rsidRDefault="0022464E" w:rsidP="000615C6">
      <w:pPr>
        <w:rPr>
          <w:sz w:val="28"/>
          <w:szCs w:val="28"/>
        </w:rPr>
      </w:pPr>
    </w:p>
    <w:p w14:paraId="4271F9C7" w14:textId="29880DBA" w:rsidR="0022464E" w:rsidRDefault="0022464E" w:rsidP="000615C6">
      <w:pPr>
        <w:rPr>
          <w:sz w:val="28"/>
          <w:szCs w:val="28"/>
        </w:rPr>
      </w:pPr>
    </w:p>
    <w:p w14:paraId="63836884" w14:textId="4E8E29AC" w:rsidR="0022464E" w:rsidRDefault="00C5581E" w:rsidP="000615C6">
      <w:pPr>
        <w:rPr>
          <w:sz w:val="28"/>
          <w:szCs w:val="28"/>
        </w:rPr>
      </w:pPr>
      <w:r>
        <w:rPr>
          <w:sz w:val="28"/>
          <w:szCs w:val="28"/>
        </w:rPr>
        <w:t xml:space="preserve">(0pp) </w:t>
      </w:r>
      <w:r w:rsidR="0022464E">
        <w:rPr>
          <w:b/>
          <w:bCs/>
          <w:sz w:val="28"/>
          <w:szCs w:val="28"/>
        </w:rPr>
        <w:t>Ninken</w:t>
      </w:r>
      <w:r w:rsidR="00D250C2">
        <w:rPr>
          <w:b/>
          <w:bCs/>
          <w:sz w:val="28"/>
          <w:szCs w:val="28"/>
        </w:rPr>
        <w:t>:</w:t>
      </w:r>
      <w:r w:rsidR="0022464E">
        <w:rPr>
          <w:b/>
          <w:bCs/>
          <w:sz w:val="28"/>
          <w:szCs w:val="28"/>
        </w:rPr>
        <w:t xml:space="preserve"> Pup </w:t>
      </w:r>
      <w:r w:rsidR="0022464E">
        <w:rPr>
          <w:sz w:val="28"/>
          <w:szCs w:val="28"/>
        </w:rPr>
        <w:t>–</w:t>
      </w:r>
    </w:p>
    <w:p w14:paraId="14B61B39" w14:textId="4F97BA95" w:rsidR="0022464E" w:rsidRDefault="0022464E" w:rsidP="000615C6">
      <w:pPr>
        <w:rPr>
          <w:sz w:val="28"/>
          <w:szCs w:val="28"/>
        </w:rPr>
      </w:pPr>
      <w:r>
        <w:rPr>
          <w:sz w:val="28"/>
          <w:szCs w:val="28"/>
        </w:rPr>
        <w:t>A Ninken Pup, they are small and frail</w:t>
      </w:r>
      <w:r w:rsidR="00D250C2">
        <w:rPr>
          <w:sz w:val="28"/>
          <w:szCs w:val="28"/>
        </w:rPr>
        <w:t>; barely made for combat- yet and still they stick by the master’s side regardless of any fear.</w:t>
      </w:r>
    </w:p>
    <w:p w14:paraId="0D7B8844" w14:textId="572743F0" w:rsidR="00D250C2" w:rsidRDefault="00D250C2" w:rsidP="000615C6">
      <w:pPr>
        <w:rPr>
          <w:sz w:val="28"/>
          <w:szCs w:val="28"/>
        </w:rPr>
      </w:pPr>
    </w:p>
    <w:p w14:paraId="1866209D" w14:textId="0E6DACE4" w:rsidR="00D250C2" w:rsidRDefault="00D250C2" w:rsidP="000615C6">
      <w:pPr>
        <w:rPr>
          <w:sz w:val="28"/>
          <w:szCs w:val="28"/>
        </w:rPr>
      </w:pPr>
      <w:r>
        <w:rPr>
          <w:b/>
          <w:bCs/>
          <w:sz w:val="28"/>
          <w:szCs w:val="28"/>
        </w:rPr>
        <w:t>Note</w:t>
      </w:r>
      <w:r>
        <w:rPr>
          <w:sz w:val="28"/>
          <w:szCs w:val="28"/>
        </w:rPr>
        <w:t xml:space="preserve">: This character has a Ninken Pup along-side them and can use the </w:t>
      </w:r>
      <w:r>
        <w:rPr>
          <w:i/>
          <w:iCs/>
          <w:sz w:val="28"/>
          <w:szCs w:val="28"/>
        </w:rPr>
        <w:t>Ninken: Pup</w:t>
      </w:r>
      <w:r>
        <w:rPr>
          <w:sz w:val="28"/>
          <w:szCs w:val="28"/>
        </w:rPr>
        <w:t xml:space="preserve"> skull card for them. This Ninken can learn and create D-rank </w:t>
      </w:r>
      <w:r>
        <w:rPr>
          <w:i/>
          <w:iCs/>
          <w:sz w:val="28"/>
          <w:szCs w:val="28"/>
        </w:rPr>
        <w:t>Ninken Techniques</w:t>
      </w:r>
      <w:r>
        <w:rPr>
          <w:sz w:val="28"/>
          <w:szCs w:val="28"/>
        </w:rPr>
        <w:t>.</w:t>
      </w:r>
      <w:r w:rsidR="00D777BD">
        <w:rPr>
          <w:sz w:val="28"/>
          <w:szCs w:val="28"/>
        </w:rPr>
        <w:br/>
        <w:t>(Inuzuka Clan, C- Rank)</w:t>
      </w:r>
    </w:p>
    <w:p w14:paraId="37AD00FC" w14:textId="030B8843" w:rsidR="00D250C2" w:rsidRDefault="00D250C2" w:rsidP="000615C6">
      <w:pPr>
        <w:rPr>
          <w:sz w:val="28"/>
          <w:szCs w:val="28"/>
        </w:rPr>
      </w:pPr>
    </w:p>
    <w:p w14:paraId="6C77151B" w14:textId="65D28CC4" w:rsidR="00D250C2" w:rsidRDefault="00C5581E" w:rsidP="000615C6">
      <w:pPr>
        <w:rPr>
          <w:sz w:val="28"/>
          <w:szCs w:val="28"/>
        </w:rPr>
      </w:pPr>
      <w:r>
        <w:rPr>
          <w:sz w:val="28"/>
          <w:szCs w:val="28"/>
        </w:rPr>
        <w:t xml:space="preserve">(0pp) </w:t>
      </w:r>
      <w:r w:rsidR="00D250C2">
        <w:rPr>
          <w:b/>
          <w:bCs/>
          <w:sz w:val="28"/>
          <w:szCs w:val="28"/>
        </w:rPr>
        <w:t xml:space="preserve">Ninken: Adolescent </w:t>
      </w:r>
      <w:r w:rsidR="00D250C2">
        <w:rPr>
          <w:sz w:val="28"/>
          <w:szCs w:val="28"/>
        </w:rPr>
        <w:t>–</w:t>
      </w:r>
    </w:p>
    <w:p w14:paraId="012633E4" w14:textId="51DF47D1" w:rsidR="00D250C2" w:rsidRDefault="00D250C2" w:rsidP="000615C6">
      <w:pPr>
        <w:rPr>
          <w:sz w:val="28"/>
          <w:szCs w:val="28"/>
        </w:rPr>
      </w:pPr>
      <w:r>
        <w:rPr>
          <w:sz w:val="28"/>
          <w:szCs w:val="28"/>
        </w:rPr>
        <w:t xml:space="preserve">A Ninken Pup that has grew overtime into a </w:t>
      </w:r>
      <w:r w:rsidR="000A5D25">
        <w:rPr>
          <w:sz w:val="28"/>
          <w:szCs w:val="28"/>
        </w:rPr>
        <w:t>full-fledged</w:t>
      </w:r>
      <w:r>
        <w:rPr>
          <w:sz w:val="28"/>
          <w:szCs w:val="28"/>
        </w:rPr>
        <w:t xml:space="preserve"> ninja-dog, their ability with the Shikyaku arts has grown immensely and are capable of combat even in their unchanged form.</w:t>
      </w:r>
    </w:p>
    <w:p w14:paraId="196D1F5B" w14:textId="77777777" w:rsidR="00D250C2" w:rsidRDefault="00D250C2" w:rsidP="000615C6">
      <w:pPr>
        <w:rPr>
          <w:sz w:val="28"/>
          <w:szCs w:val="28"/>
        </w:rPr>
      </w:pPr>
    </w:p>
    <w:p w14:paraId="127F1C32" w14:textId="41B975DC" w:rsidR="00D250C2" w:rsidRDefault="00D250C2" w:rsidP="000615C6">
      <w:pPr>
        <w:rPr>
          <w:sz w:val="28"/>
          <w:szCs w:val="28"/>
        </w:rPr>
      </w:pPr>
      <w:r>
        <w:rPr>
          <w:b/>
          <w:bCs/>
          <w:sz w:val="28"/>
          <w:szCs w:val="28"/>
        </w:rPr>
        <w:t>Note</w:t>
      </w:r>
      <w:r>
        <w:rPr>
          <w:sz w:val="28"/>
          <w:szCs w:val="28"/>
        </w:rPr>
        <w:t xml:space="preserve">: This character has a </w:t>
      </w:r>
      <w:r w:rsidR="000A5D25">
        <w:rPr>
          <w:sz w:val="28"/>
          <w:szCs w:val="28"/>
        </w:rPr>
        <w:t xml:space="preserve">Ninken Adolescent along-side them and can use the </w:t>
      </w:r>
      <w:r w:rsidR="000A5D25">
        <w:rPr>
          <w:i/>
          <w:iCs/>
          <w:sz w:val="28"/>
          <w:szCs w:val="28"/>
        </w:rPr>
        <w:t>Ninken: Adolescent</w:t>
      </w:r>
      <w:r w:rsidR="000A5D25">
        <w:rPr>
          <w:sz w:val="28"/>
          <w:szCs w:val="28"/>
        </w:rPr>
        <w:t xml:space="preserve"> skill card for them.</w:t>
      </w:r>
      <w:r>
        <w:rPr>
          <w:sz w:val="28"/>
          <w:szCs w:val="28"/>
        </w:rPr>
        <w:t xml:space="preserve"> </w:t>
      </w:r>
      <w:r w:rsidR="000A5D25">
        <w:rPr>
          <w:sz w:val="28"/>
          <w:szCs w:val="28"/>
        </w:rPr>
        <w:t xml:space="preserve">This Ninken can learn C-rank </w:t>
      </w:r>
      <w:r w:rsidR="000A5D25">
        <w:rPr>
          <w:i/>
          <w:iCs/>
          <w:sz w:val="28"/>
          <w:szCs w:val="28"/>
        </w:rPr>
        <w:t>Shikyaku</w:t>
      </w:r>
      <w:r w:rsidR="000A5D25">
        <w:rPr>
          <w:sz w:val="28"/>
          <w:szCs w:val="28"/>
        </w:rPr>
        <w:t xml:space="preserve"> and </w:t>
      </w:r>
      <w:r w:rsidR="000A5D25">
        <w:rPr>
          <w:i/>
          <w:iCs/>
          <w:sz w:val="28"/>
          <w:szCs w:val="28"/>
        </w:rPr>
        <w:t>Ninken Techniques</w:t>
      </w:r>
      <w:r w:rsidR="000A5D25">
        <w:rPr>
          <w:sz w:val="28"/>
          <w:szCs w:val="28"/>
        </w:rPr>
        <w:t>.</w:t>
      </w:r>
    </w:p>
    <w:p w14:paraId="02EB4A86" w14:textId="002387C7" w:rsidR="000A5D25" w:rsidRDefault="00D777BD" w:rsidP="000615C6">
      <w:pPr>
        <w:rPr>
          <w:sz w:val="28"/>
          <w:szCs w:val="28"/>
        </w:rPr>
      </w:pPr>
      <w:r>
        <w:rPr>
          <w:sz w:val="28"/>
          <w:szCs w:val="28"/>
        </w:rPr>
        <w:t>(3 Marks)</w:t>
      </w:r>
    </w:p>
    <w:p w14:paraId="08EDFF03" w14:textId="2D5CD21C" w:rsidR="000A5D25" w:rsidRDefault="000A5D25" w:rsidP="000615C6">
      <w:pPr>
        <w:rPr>
          <w:sz w:val="28"/>
          <w:szCs w:val="28"/>
        </w:rPr>
      </w:pPr>
    </w:p>
    <w:p w14:paraId="5CF5429A" w14:textId="48090442" w:rsidR="000A5D25" w:rsidRDefault="000A5D25" w:rsidP="000615C6">
      <w:pPr>
        <w:rPr>
          <w:sz w:val="28"/>
          <w:szCs w:val="28"/>
        </w:rPr>
      </w:pPr>
    </w:p>
    <w:p w14:paraId="1CF52A8D" w14:textId="77491488" w:rsidR="000A5D25" w:rsidRDefault="00C5581E" w:rsidP="000615C6">
      <w:pPr>
        <w:rPr>
          <w:sz w:val="28"/>
          <w:szCs w:val="28"/>
        </w:rPr>
      </w:pPr>
      <w:r>
        <w:rPr>
          <w:sz w:val="28"/>
          <w:szCs w:val="28"/>
        </w:rPr>
        <w:t xml:space="preserve">(0pp) </w:t>
      </w:r>
      <w:r w:rsidR="000A5D25">
        <w:rPr>
          <w:b/>
          <w:bCs/>
          <w:sz w:val="28"/>
          <w:szCs w:val="28"/>
        </w:rPr>
        <w:t>Ninken: Adult</w:t>
      </w:r>
      <w:r w:rsidR="000A5D25">
        <w:rPr>
          <w:sz w:val="28"/>
          <w:szCs w:val="28"/>
        </w:rPr>
        <w:t xml:space="preserve"> –</w:t>
      </w:r>
    </w:p>
    <w:p w14:paraId="63E86357" w14:textId="17559730" w:rsidR="000A5D25" w:rsidRDefault="000A5D25" w:rsidP="000615C6">
      <w:pPr>
        <w:rPr>
          <w:sz w:val="28"/>
          <w:szCs w:val="28"/>
        </w:rPr>
      </w:pPr>
      <w:r>
        <w:rPr>
          <w:sz w:val="28"/>
          <w:szCs w:val="28"/>
        </w:rPr>
        <w:t>Large furious figures, these Ninken are fully grown and emit strength and guile. They have far more training than a simple guard dog and are versed in the ways of Shinobi even further than some humans.</w:t>
      </w:r>
    </w:p>
    <w:p w14:paraId="4995C143" w14:textId="1124035B" w:rsidR="000A5D25" w:rsidRDefault="000A5D25" w:rsidP="000615C6">
      <w:pPr>
        <w:rPr>
          <w:sz w:val="28"/>
          <w:szCs w:val="28"/>
        </w:rPr>
      </w:pPr>
    </w:p>
    <w:p w14:paraId="2DA16FA2" w14:textId="2CF7923E" w:rsidR="000A5D25" w:rsidRDefault="000A5D25" w:rsidP="000615C6">
      <w:pPr>
        <w:rPr>
          <w:iCs/>
          <w:sz w:val="28"/>
          <w:szCs w:val="28"/>
        </w:rPr>
      </w:pPr>
      <w:r>
        <w:rPr>
          <w:b/>
          <w:bCs/>
          <w:sz w:val="28"/>
          <w:szCs w:val="28"/>
        </w:rPr>
        <w:t>Note</w:t>
      </w:r>
      <w:r>
        <w:rPr>
          <w:sz w:val="28"/>
          <w:szCs w:val="28"/>
        </w:rPr>
        <w:t xml:space="preserve">: This character has a Ninken Adolescent along-side them and can use the </w:t>
      </w:r>
      <w:r>
        <w:rPr>
          <w:i/>
          <w:sz w:val="28"/>
          <w:szCs w:val="28"/>
        </w:rPr>
        <w:t>Ninken: Adult</w:t>
      </w:r>
      <w:r>
        <w:rPr>
          <w:iCs/>
          <w:sz w:val="28"/>
          <w:szCs w:val="28"/>
        </w:rPr>
        <w:t xml:space="preserve"> skill card for them. This ninken can learn B-rank </w:t>
      </w:r>
      <w:r>
        <w:rPr>
          <w:i/>
          <w:sz w:val="28"/>
          <w:szCs w:val="28"/>
        </w:rPr>
        <w:t>Shikyaku</w:t>
      </w:r>
      <w:r>
        <w:rPr>
          <w:iCs/>
          <w:sz w:val="28"/>
          <w:szCs w:val="28"/>
        </w:rPr>
        <w:t xml:space="preserve"> and </w:t>
      </w:r>
      <w:r>
        <w:rPr>
          <w:i/>
          <w:sz w:val="28"/>
          <w:szCs w:val="28"/>
        </w:rPr>
        <w:t>Ninken Techniques</w:t>
      </w:r>
      <w:r>
        <w:rPr>
          <w:iCs/>
          <w:sz w:val="28"/>
          <w:szCs w:val="28"/>
        </w:rPr>
        <w:t>.</w:t>
      </w:r>
    </w:p>
    <w:p w14:paraId="30B20F32" w14:textId="388F3A7B" w:rsidR="00FE6FE3" w:rsidRDefault="00D777BD" w:rsidP="000615C6">
      <w:pPr>
        <w:rPr>
          <w:iCs/>
          <w:sz w:val="28"/>
          <w:szCs w:val="28"/>
        </w:rPr>
      </w:pPr>
      <w:r>
        <w:rPr>
          <w:iCs/>
          <w:sz w:val="28"/>
          <w:szCs w:val="28"/>
        </w:rPr>
        <w:t>(3 Marks)</w:t>
      </w:r>
    </w:p>
    <w:p w14:paraId="53EC8A60" w14:textId="34857711" w:rsidR="00FE6FE3" w:rsidRDefault="00FE6FE3" w:rsidP="000615C6">
      <w:pPr>
        <w:rPr>
          <w:iCs/>
          <w:sz w:val="28"/>
          <w:szCs w:val="28"/>
        </w:rPr>
      </w:pPr>
    </w:p>
    <w:p w14:paraId="463C144D" w14:textId="77777777" w:rsidR="00FE6FE3" w:rsidRDefault="00FE6FE3" w:rsidP="000615C6">
      <w:pPr>
        <w:rPr>
          <w:b/>
          <w:bCs/>
          <w:iCs/>
          <w:sz w:val="28"/>
          <w:szCs w:val="28"/>
        </w:rPr>
      </w:pPr>
    </w:p>
    <w:p w14:paraId="7F337683" w14:textId="77777777" w:rsidR="00FE6FE3" w:rsidRDefault="00FE6FE3" w:rsidP="000615C6">
      <w:pPr>
        <w:rPr>
          <w:b/>
          <w:bCs/>
          <w:iCs/>
          <w:sz w:val="28"/>
          <w:szCs w:val="28"/>
        </w:rPr>
      </w:pPr>
    </w:p>
    <w:p w14:paraId="3700EE98" w14:textId="77777777" w:rsidR="00FE6FE3" w:rsidRDefault="00FE6FE3" w:rsidP="000615C6">
      <w:pPr>
        <w:rPr>
          <w:b/>
          <w:bCs/>
          <w:iCs/>
          <w:sz w:val="28"/>
          <w:szCs w:val="28"/>
        </w:rPr>
      </w:pPr>
    </w:p>
    <w:p w14:paraId="2F049267" w14:textId="77777777" w:rsidR="00FE6FE3" w:rsidRDefault="00FE6FE3" w:rsidP="000615C6">
      <w:pPr>
        <w:rPr>
          <w:b/>
          <w:bCs/>
          <w:iCs/>
          <w:sz w:val="28"/>
          <w:szCs w:val="28"/>
        </w:rPr>
      </w:pPr>
    </w:p>
    <w:p w14:paraId="5E57AADF" w14:textId="77777777" w:rsidR="00FE6FE3" w:rsidRDefault="00FE6FE3" w:rsidP="000615C6">
      <w:pPr>
        <w:rPr>
          <w:b/>
          <w:bCs/>
          <w:iCs/>
          <w:sz w:val="28"/>
          <w:szCs w:val="28"/>
        </w:rPr>
      </w:pPr>
    </w:p>
    <w:p w14:paraId="7F0AF595" w14:textId="77777777" w:rsidR="00FE6FE3" w:rsidRDefault="00FE6FE3" w:rsidP="000615C6">
      <w:pPr>
        <w:rPr>
          <w:b/>
          <w:bCs/>
          <w:iCs/>
          <w:sz w:val="28"/>
          <w:szCs w:val="28"/>
        </w:rPr>
      </w:pPr>
    </w:p>
    <w:p w14:paraId="7F359A1E" w14:textId="2F3ED442" w:rsidR="00FE6FE3" w:rsidRDefault="00C5581E" w:rsidP="000615C6">
      <w:pPr>
        <w:rPr>
          <w:iCs/>
          <w:sz w:val="28"/>
          <w:szCs w:val="28"/>
        </w:rPr>
      </w:pPr>
      <w:r>
        <w:rPr>
          <w:iCs/>
          <w:sz w:val="28"/>
          <w:szCs w:val="28"/>
        </w:rPr>
        <w:t xml:space="preserve">(4pp) </w:t>
      </w:r>
      <w:r w:rsidR="00FE6FE3">
        <w:rPr>
          <w:b/>
          <w:bCs/>
          <w:iCs/>
          <w:sz w:val="28"/>
          <w:szCs w:val="28"/>
        </w:rPr>
        <w:t>Canine Sense</w:t>
      </w:r>
      <w:r w:rsidR="00FE6FE3">
        <w:rPr>
          <w:iCs/>
          <w:sz w:val="28"/>
          <w:szCs w:val="28"/>
        </w:rPr>
        <w:t xml:space="preserve"> –</w:t>
      </w:r>
    </w:p>
    <w:p w14:paraId="1286B12A" w14:textId="55EC1892" w:rsidR="00FE6FE3" w:rsidRDefault="00FE6FE3" w:rsidP="000615C6">
      <w:pPr>
        <w:rPr>
          <w:iCs/>
          <w:sz w:val="28"/>
          <w:szCs w:val="28"/>
        </w:rPr>
      </w:pPr>
      <w:r>
        <w:rPr>
          <w:iCs/>
          <w:sz w:val="28"/>
          <w:szCs w:val="28"/>
        </w:rPr>
        <w:t>The Inuzuka have senses greatly enhanced by their closeness to their wolf brethren. They naturally posses’ better sight, smelling, and hearing and can even use chakra to enhance their senses.</w:t>
      </w:r>
    </w:p>
    <w:p w14:paraId="6E3C9022" w14:textId="24724FD4" w:rsidR="00FE6FE3" w:rsidRDefault="00FE6FE3" w:rsidP="000615C6">
      <w:pPr>
        <w:rPr>
          <w:iCs/>
          <w:sz w:val="28"/>
          <w:szCs w:val="28"/>
        </w:rPr>
      </w:pPr>
    </w:p>
    <w:p w14:paraId="506D4C02" w14:textId="0D0F0522" w:rsidR="00FE6FE3" w:rsidRDefault="00FE6FE3" w:rsidP="000615C6">
      <w:pPr>
        <w:rPr>
          <w:iCs/>
          <w:sz w:val="28"/>
          <w:szCs w:val="28"/>
        </w:rPr>
      </w:pPr>
      <w:r>
        <w:rPr>
          <w:b/>
          <w:bCs/>
          <w:iCs/>
          <w:sz w:val="28"/>
          <w:szCs w:val="28"/>
        </w:rPr>
        <w:t>Note</w:t>
      </w:r>
      <w:r>
        <w:rPr>
          <w:iCs/>
          <w:sz w:val="28"/>
          <w:szCs w:val="28"/>
        </w:rPr>
        <w:t>: This character naturally has 1 Tier higher of their sensory perks, by paying D chakra they can enhance their senses another tier. This can be sustained and is a free action with no cooldown.</w:t>
      </w:r>
      <w:r w:rsidR="00195873">
        <w:rPr>
          <w:iCs/>
          <w:sz w:val="28"/>
          <w:szCs w:val="28"/>
        </w:rPr>
        <w:t xml:space="preserve"> They can utilize Tier III smelling when tracking a target out of combat.</w:t>
      </w:r>
    </w:p>
    <w:p w14:paraId="4BE36360" w14:textId="640E22BF" w:rsidR="00FE6FE3" w:rsidRDefault="00D777BD" w:rsidP="000615C6">
      <w:pPr>
        <w:rPr>
          <w:iCs/>
          <w:sz w:val="28"/>
          <w:szCs w:val="28"/>
        </w:rPr>
      </w:pPr>
      <w:r>
        <w:rPr>
          <w:iCs/>
          <w:sz w:val="28"/>
          <w:szCs w:val="28"/>
        </w:rPr>
        <w:t>(None)</w:t>
      </w:r>
    </w:p>
    <w:p w14:paraId="4FAC1B23" w14:textId="1899F126" w:rsidR="00FE6FE3" w:rsidRDefault="00FE6FE3" w:rsidP="000615C6">
      <w:pPr>
        <w:rPr>
          <w:iCs/>
          <w:sz w:val="28"/>
          <w:szCs w:val="28"/>
        </w:rPr>
      </w:pPr>
    </w:p>
    <w:p w14:paraId="64C4F3B4" w14:textId="72C6235E" w:rsidR="00FE6FE3" w:rsidRDefault="00FE6FE3" w:rsidP="000615C6">
      <w:pPr>
        <w:rPr>
          <w:iCs/>
          <w:sz w:val="28"/>
          <w:szCs w:val="28"/>
        </w:rPr>
      </w:pPr>
    </w:p>
    <w:p w14:paraId="3647CB54" w14:textId="78C58710" w:rsidR="00FE6FE3" w:rsidRDefault="00C5581E" w:rsidP="000615C6">
      <w:pPr>
        <w:rPr>
          <w:iCs/>
          <w:sz w:val="28"/>
          <w:szCs w:val="28"/>
        </w:rPr>
      </w:pPr>
      <w:r>
        <w:rPr>
          <w:iCs/>
          <w:sz w:val="28"/>
          <w:szCs w:val="28"/>
        </w:rPr>
        <w:t xml:space="preserve">(4pp) </w:t>
      </w:r>
      <w:r w:rsidR="00FE6FE3">
        <w:rPr>
          <w:b/>
          <w:bCs/>
          <w:iCs/>
          <w:sz w:val="28"/>
          <w:szCs w:val="28"/>
        </w:rPr>
        <w:t xml:space="preserve">Pressed Attack </w:t>
      </w:r>
      <w:r w:rsidR="00FE6FE3">
        <w:rPr>
          <w:iCs/>
          <w:sz w:val="28"/>
          <w:szCs w:val="28"/>
        </w:rPr>
        <w:t>–</w:t>
      </w:r>
    </w:p>
    <w:p w14:paraId="5CAD43F8" w14:textId="38A08662" w:rsidR="00FE6FE3" w:rsidRDefault="00E92250" w:rsidP="000615C6">
      <w:pPr>
        <w:rPr>
          <w:iCs/>
          <w:sz w:val="28"/>
          <w:szCs w:val="28"/>
        </w:rPr>
      </w:pPr>
      <w:r>
        <w:rPr>
          <w:iCs/>
          <w:sz w:val="28"/>
          <w:szCs w:val="28"/>
        </w:rPr>
        <w:t>This character can coordinate attacks with their Ninken leaving no room for respite. Their constant barrage of attacks withers down at an enemy’s defense constantly to expose openings.</w:t>
      </w:r>
    </w:p>
    <w:p w14:paraId="01502EE7" w14:textId="7C240A76" w:rsidR="00E92250" w:rsidRDefault="00E92250" w:rsidP="000615C6">
      <w:pPr>
        <w:rPr>
          <w:iCs/>
          <w:sz w:val="28"/>
          <w:szCs w:val="28"/>
        </w:rPr>
      </w:pPr>
    </w:p>
    <w:p w14:paraId="2FAC91BD" w14:textId="4B791448" w:rsidR="009B641E" w:rsidRPr="00D777BD" w:rsidRDefault="00E92250" w:rsidP="009B641E">
      <w:pPr>
        <w:rPr>
          <w:sz w:val="28"/>
          <w:szCs w:val="28"/>
        </w:rPr>
      </w:pPr>
      <w:r>
        <w:rPr>
          <w:b/>
          <w:bCs/>
          <w:iCs/>
          <w:sz w:val="28"/>
          <w:szCs w:val="28"/>
        </w:rPr>
        <w:t xml:space="preserve">Passive: </w:t>
      </w:r>
      <w:r>
        <w:rPr>
          <w:iCs/>
          <w:sz w:val="28"/>
          <w:szCs w:val="28"/>
        </w:rPr>
        <w:t xml:space="preserve">This character can cause </w:t>
      </w:r>
      <w:r>
        <w:rPr>
          <w:i/>
          <w:sz w:val="28"/>
          <w:szCs w:val="28"/>
        </w:rPr>
        <w:t>Overwhelm</w:t>
      </w:r>
      <w:r w:rsidR="0013467D">
        <w:rPr>
          <w:iCs/>
          <w:sz w:val="28"/>
          <w:szCs w:val="28"/>
        </w:rPr>
        <w:t xml:space="preserve"> with 2 rounds of attacks instead of 3. If this character and their Ninken land an attack on the same turn the target becomes </w:t>
      </w:r>
      <w:r w:rsidR="0013467D">
        <w:rPr>
          <w:i/>
          <w:sz w:val="28"/>
          <w:szCs w:val="28"/>
        </w:rPr>
        <w:t>Overwhelmed</w:t>
      </w:r>
      <w:r w:rsidR="0013467D">
        <w:rPr>
          <w:iCs/>
          <w:sz w:val="28"/>
          <w:szCs w:val="28"/>
        </w:rPr>
        <w:t>.</w:t>
      </w:r>
      <w:r w:rsidR="009B641E">
        <w:rPr>
          <w:iCs/>
          <w:sz w:val="28"/>
          <w:szCs w:val="28"/>
        </w:rPr>
        <w:t xml:space="preserve"> </w:t>
      </w:r>
      <w:r w:rsidR="009B641E">
        <w:rPr>
          <w:sz w:val="28"/>
          <w:szCs w:val="28"/>
        </w:rPr>
        <w:t xml:space="preserve">Only effective when using </w:t>
      </w:r>
      <w:r w:rsidR="009B641E">
        <w:rPr>
          <w:i/>
          <w:iCs/>
          <w:sz w:val="28"/>
          <w:szCs w:val="28"/>
        </w:rPr>
        <w:t>Shikyaku no Jutsu</w:t>
      </w:r>
      <w:r w:rsidR="009B641E">
        <w:rPr>
          <w:sz w:val="28"/>
          <w:szCs w:val="28"/>
        </w:rPr>
        <w:t>.</w:t>
      </w:r>
      <w:r w:rsidR="00D777BD">
        <w:rPr>
          <w:sz w:val="28"/>
          <w:szCs w:val="28"/>
        </w:rPr>
        <w:t xml:space="preserve"> If 3 attackers, then this will </w:t>
      </w:r>
      <w:r w:rsidR="00D777BD">
        <w:rPr>
          <w:i/>
          <w:iCs/>
          <w:sz w:val="28"/>
          <w:szCs w:val="28"/>
        </w:rPr>
        <w:t>Overwhelm</w:t>
      </w:r>
      <w:r w:rsidR="00D777BD">
        <w:rPr>
          <w:sz w:val="28"/>
          <w:szCs w:val="28"/>
        </w:rPr>
        <w:t xml:space="preserve"> a target after 1 round.</w:t>
      </w:r>
    </w:p>
    <w:p w14:paraId="0DB25A11" w14:textId="42F1F467" w:rsidR="00E92250" w:rsidRDefault="00D777BD" w:rsidP="000615C6">
      <w:pPr>
        <w:rPr>
          <w:iCs/>
          <w:sz w:val="28"/>
          <w:szCs w:val="28"/>
        </w:rPr>
      </w:pPr>
      <w:r>
        <w:rPr>
          <w:iCs/>
          <w:sz w:val="28"/>
          <w:szCs w:val="28"/>
        </w:rPr>
        <w:t>(Ninken: Pup, C- Agility)</w:t>
      </w:r>
    </w:p>
    <w:p w14:paraId="1F29C5FA" w14:textId="209CB8AD" w:rsidR="009B641E" w:rsidRDefault="009B641E" w:rsidP="000615C6">
      <w:pPr>
        <w:rPr>
          <w:iCs/>
          <w:sz w:val="28"/>
          <w:szCs w:val="28"/>
        </w:rPr>
      </w:pPr>
    </w:p>
    <w:p w14:paraId="376588CF" w14:textId="4D3E3D5F" w:rsidR="009B641E" w:rsidRDefault="009B641E" w:rsidP="000615C6">
      <w:pPr>
        <w:rPr>
          <w:iCs/>
          <w:sz w:val="28"/>
          <w:szCs w:val="28"/>
        </w:rPr>
      </w:pPr>
    </w:p>
    <w:p w14:paraId="67C54CFC" w14:textId="172759D5" w:rsidR="009B641E" w:rsidRDefault="009B641E" w:rsidP="000615C6">
      <w:pPr>
        <w:rPr>
          <w:iCs/>
          <w:sz w:val="28"/>
          <w:szCs w:val="28"/>
        </w:rPr>
      </w:pPr>
    </w:p>
    <w:p w14:paraId="781AB146" w14:textId="77777777" w:rsidR="009B641E" w:rsidRDefault="009B641E" w:rsidP="000615C6">
      <w:pPr>
        <w:rPr>
          <w:b/>
          <w:bCs/>
          <w:iCs/>
          <w:sz w:val="28"/>
          <w:szCs w:val="28"/>
        </w:rPr>
      </w:pPr>
    </w:p>
    <w:p w14:paraId="0113ECA3" w14:textId="77777777" w:rsidR="009B641E" w:rsidRDefault="009B641E" w:rsidP="000615C6">
      <w:pPr>
        <w:rPr>
          <w:b/>
          <w:bCs/>
          <w:iCs/>
          <w:sz w:val="28"/>
          <w:szCs w:val="28"/>
        </w:rPr>
      </w:pPr>
    </w:p>
    <w:p w14:paraId="19C9008F" w14:textId="77777777" w:rsidR="009B641E" w:rsidRDefault="009B641E" w:rsidP="000615C6">
      <w:pPr>
        <w:rPr>
          <w:b/>
          <w:bCs/>
          <w:iCs/>
          <w:sz w:val="28"/>
          <w:szCs w:val="28"/>
        </w:rPr>
      </w:pPr>
    </w:p>
    <w:p w14:paraId="2B682234" w14:textId="77777777" w:rsidR="009B641E" w:rsidRDefault="009B641E" w:rsidP="000615C6">
      <w:pPr>
        <w:rPr>
          <w:b/>
          <w:bCs/>
          <w:iCs/>
          <w:sz w:val="28"/>
          <w:szCs w:val="28"/>
        </w:rPr>
      </w:pPr>
    </w:p>
    <w:p w14:paraId="51AA0DF9" w14:textId="77777777" w:rsidR="009B641E" w:rsidRDefault="009B641E" w:rsidP="000615C6">
      <w:pPr>
        <w:rPr>
          <w:b/>
          <w:bCs/>
          <w:iCs/>
          <w:sz w:val="28"/>
          <w:szCs w:val="28"/>
        </w:rPr>
      </w:pPr>
    </w:p>
    <w:p w14:paraId="0D6BC887" w14:textId="15DCA29F" w:rsidR="009B641E" w:rsidRDefault="00C5581E" w:rsidP="000615C6">
      <w:pPr>
        <w:rPr>
          <w:iCs/>
          <w:sz w:val="28"/>
          <w:szCs w:val="28"/>
        </w:rPr>
      </w:pPr>
      <w:r>
        <w:rPr>
          <w:iCs/>
          <w:sz w:val="28"/>
          <w:szCs w:val="28"/>
        </w:rPr>
        <w:t xml:space="preserve">(4pp) </w:t>
      </w:r>
      <w:r w:rsidR="009B641E">
        <w:rPr>
          <w:b/>
          <w:bCs/>
          <w:iCs/>
          <w:sz w:val="28"/>
          <w:szCs w:val="28"/>
        </w:rPr>
        <w:t xml:space="preserve">Bestial Posture </w:t>
      </w:r>
      <w:r w:rsidR="009B641E">
        <w:rPr>
          <w:iCs/>
          <w:sz w:val="28"/>
          <w:szCs w:val="28"/>
        </w:rPr>
        <w:t>–</w:t>
      </w:r>
    </w:p>
    <w:p w14:paraId="43BCF209" w14:textId="03E6E998" w:rsidR="009B641E" w:rsidRDefault="009B641E" w:rsidP="000615C6">
      <w:pPr>
        <w:rPr>
          <w:iCs/>
          <w:sz w:val="28"/>
          <w:szCs w:val="28"/>
        </w:rPr>
      </w:pPr>
      <w:r>
        <w:rPr>
          <w:iCs/>
          <w:sz w:val="28"/>
          <w:szCs w:val="28"/>
        </w:rPr>
        <w:t>This Inuzuka has truly adopted the movements of their canine brethren. They move with a primal surge and beast-like instincts, lashing at targets with lunging strikes.</w:t>
      </w:r>
    </w:p>
    <w:p w14:paraId="4C9C216B" w14:textId="1CBADE5D" w:rsidR="009B641E" w:rsidRDefault="009B641E" w:rsidP="000615C6">
      <w:pPr>
        <w:rPr>
          <w:iCs/>
          <w:sz w:val="28"/>
          <w:szCs w:val="28"/>
        </w:rPr>
      </w:pPr>
    </w:p>
    <w:p w14:paraId="0B1CB8C8" w14:textId="77777777" w:rsidR="009B641E" w:rsidRDefault="009B641E" w:rsidP="009B641E">
      <w:pPr>
        <w:rPr>
          <w:sz w:val="28"/>
          <w:szCs w:val="28"/>
        </w:rPr>
      </w:pPr>
      <w:r>
        <w:rPr>
          <w:b/>
          <w:bCs/>
          <w:iCs/>
          <w:sz w:val="28"/>
          <w:szCs w:val="28"/>
        </w:rPr>
        <w:t>Note</w:t>
      </w:r>
      <w:r>
        <w:rPr>
          <w:iCs/>
          <w:sz w:val="28"/>
          <w:szCs w:val="28"/>
        </w:rPr>
        <w:t xml:space="preserve">: This character can calculate their striking with speed instead of agility, this can be used with Taijutsu Techniques as well. Cannot be used to dodge or avoid strikes. </w:t>
      </w:r>
      <w:r>
        <w:rPr>
          <w:sz w:val="28"/>
          <w:szCs w:val="28"/>
        </w:rPr>
        <w:t xml:space="preserve">Only effective when using </w:t>
      </w:r>
      <w:r>
        <w:rPr>
          <w:i/>
          <w:iCs/>
          <w:sz w:val="28"/>
          <w:szCs w:val="28"/>
        </w:rPr>
        <w:t>Shikyaku no Jutsu</w:t>
      </w:r>
      <w:r>
        <w:rPr>
          <w:sz w:val="28"/>
          <w:szCs w:val="28"/>
        </w:rPr>
        <w:t>.</w:t>
      </w:r>
    </w:p>
    <w:p w14:paraId="47F15D1E" w14:textId="2787A348" w:rsidR="009B641E" w:rsidRDefault="00D777BD" w:rsidP="000615C6">
      <w:pPr>
        <w:rPr>
          <w:iCs/>
          <w:sz w:val="28"/>
          <w:szCs w:val="28"/>
        </w:rPr>
      </w:pPr>
      <w:r>
        <w:rPr>
          <w:iCs/>
          <w:sz w:val="28"/>
          <w:szCs w:val="28"/>
        </w:rPr>
        <w:t>(C- speed)</w:t>
      </w:r>
    </w:p>
    <w:p w14:paraId="60FE87A2" w14:textId="1FA63F06" w:rsidR="009B641E" w:rsidRDefault="009B641E" w:rsidP="000615C6">
      <w:pPr>
        <w:rPr>
          <w:iCs/>
          <w:sz w:val="28"/>
          <w:szCs w:val="28"/>
        </w:rPr>
      </w:pPr>
    </w:p>
    <w:p w14:paraId="47CC959B" w14:textId="0E943FA4" w:rsidR="009B641E" w:rsidRDefault="009B641E" w:rsidP="000615C6">
      <w:pPr>
        <w:rPr>
          <w:iCs/>
          <w:sz w:val="28"/>
          <w:szCs w:val="28"/>
        </w:rPr>
      </w:pPr>
    </w:p>
    <w:p w14:paraId="685A325E" w14:textId="674B3E67" w:rsidR="009B641E" w:rsidRDefault="009B641E" w:rsidP="000615C6">
      <w:pPr>
        <w:rPr>
          <w:iCs/>
          <w:sz w:val="28"/>
          <w:szCs w:val="28"/>
        </w:rPr>
      </w:pPr>
    </w:p>
    <w:p w14:paraId="4CA5D1BB" w14:textId="43D5A3C4" w:rsidR="009B641E" w:rsidRDefault="00C5581E" w:rsidP="000615C6">
      <w:pPr>
        <w:rPr>
          <w:iCs/>
          <w:sz w:val="28"/>
          <w:szCs w:val="28"/>
        </w:rPr>
      </w:pPr>
      <w:r>
        <w:rPr>
          <w:iCs/>
          <w:sz w:val="28"/>
          <w:szCs w:val="28"/>
        </w:rPr>
        <w:t xml:space="preserve">(4pp) </w:t>
      </w:r>
      <w:r w:rsidR="009B641E">
        <w:rPr>
          <w:b/>
          <w:bCs/>
          <w:iCs/>
          <w:sz w:val="28"/>
          <w:szCs w:val="28"/>
        </w:rPr>
        <w:t>Rabid</w:t>
      </w:r>
      <w:r w:rsidR="009B641E">
        <w:rPr>
          <w:iCs/>
          <w:sz w:val="28"/>
          <w:szCs w:val="28"/>
        </w:rPr>
        <w:t xml:space="preserve"> –</w:t>
      </w:r>
    </w:p>
    <w:p w14:paraId="2296E514" w14:textId="3E7EB2DD" w:rsidR="009B641E" w:rsidRDefault="009B641E" w:rsidP="000615C6">
      <w:pPr>
        <w:rPr>
          <w:iCs/>
          <w:sz w:val="28"/>
          <w:szCs w:val="28"/>
        </w:rPr>
      </w:pPr>
      <w:r>
        <w:rPr>
          <w:iCs/>
          <w:sz w:val="28"/>
          <w:szCs w:val="28"/>
        </w:rPr>
        <w:t>A crazed look in the eye of the beast-man, this character even when impaired seems to dash onwards in their frenzy. It is more difficult to slow a Inuzuka than a normal man, always and forever on the hunt.</w:t>
      </w:r>
    </w:p>
    <w:p w14:paraId="1DA09C35" w14:textId="35956184" w:rsidR="009B641E" w:rsidRDefault="009B641E" w:rsidP="000615C6">
      <w:pPr>
        <w:rPr>
          <w:iCs/>
          <w:sz w:val="28"/>
          <w:szCs w:val="28"/>
        </w:rPr>
      </w:pPr>
    </w:p>
    <w:p w14:paraId="7808908F" w14:textId="77777777" w:rsidR="009B641E" w:rsidRDefault="009B641E" w:rsidP="009B641E">
      <w:pPr>
        <w:rPr>
          <w:sz w:val="28"/>
          <w:szCs w:val="28"/>
        </w:rPr>
      </w:pPr>
      <w:r>
        <w:rPr>
          <w:b/>
          <w:bCs/>
          <w:iCs/>
          <w:sz w:val="28"/>
          <w:szCs w:val="28"/>
        </w:rPr>
        <w:t>Passive</w:t>
      </w:r>
      <w:r>
        <w:rPr>
          <w:iCs/>
          <w:sz w:val="28"/>
          <w:szCs w:val="28"/>
        </w:rPr>
        <w:t xml:space="preserve">: Slowing effects will slow the speed stat but not tile movement. All speed debuffs have their duration reduced by 1 for a minimum of 1 turn. </w:t>
      </w:r>
      <w:r>
        <w:rPr>
          <w:sz w:val="28"/>
          <w:szCs w:val="28"/>
        </w:rPr>
        <w:t xml:space="preserve">Only effective when using </w:t>
      </w:r>
      <w:r>
        <w:rPr>
          <w:i/>
          <w:iCs/>
          <w:sz w:val="28"/>
          <w:szCs w:val="28"/>
        </w:rPr>
        <w:t>Shikyaku no Jutsu</w:t>
      </w:r>
      <w:r>
        <w:rPr>
          <w:sz w:val="28"/>
          <w:szCs w:val="28"/>
        </w:rPr>
        <w:t>.</w:t>
      </w:r>
    </w:p>
    <w:p w14:paraId="3ECACAA3" w14:textId="3B1DD0F7" w:rsidR="009B641E" w:rsidRDefault="00D777BD" w:rsidP="000615C6">
      <w:pPr>
        <w:rPr>
          <w:iCs/>
          <w:sz w:val="28"/>
          <w:szCs w:val="28"/>
        </w:rPr>
      </w:pPr>
      <w:r>
        <w:rPr>
          <w:iCs/>
          <w:sz w:val="28"/>
          <w:szCs w:val="28"/>
        </w:rPr>
        <w:t>(C Speed)</w:t>
      </w:r>
    </w:p>
    <w:p w14:paraId="595DAE51" w14:textId="79F53F7A" w:rsidR="009B641E" w:rsidRDefault="009B641E" w:rsidP="000615C6">
      <w:pPr>
        <w:rPr>
          <w:iCs/>
          <w:sz w:val="28"/>
          <w:szCs w:val="28"/>
        </w:rPr>
      </w:pPr>
    </w:p>
    <w:p w14:paraId="2C112342" w14:textId="77777777" w:rsidR="00292493" w:rsidRDefault="00292493" w:rsidP="000615C6">
      <w:pPr>
        <w:rPr>
          <w:b/>
          <w:bCs/>
          <w:iCs/>
          <w:sz w:val="28"/>
          <w:szCs w:val="28"/>
        </w:rPr>
      </w:pPr>
    </w:p>
    <w:p w14:paraId="2BB4D68B" w14:textId="77777777" w:rsidR="00292493" w:rsidRDefault="00292493" w:rsidP="000615C6">
      <w:pPr>
        <w:rPr>
          <w:b/>
          <w:bCs/>
          <w:iCs/>
          <w:sz w:val="28"/>
          <w:szCs w:val="28"/>
        </w:rPr>
      </w:pPr>
    </w:p>
    <w:p w14:paraId="730A1213" w14:textId="77777777" w:rsidR="00292493" w:rsidRDefault="00292493" w:rsidP="000615C6">
      <w:pPr>
        <w:rPr>
          <w:b/>
          <w:bCs/>
          <w:iCs/>
          <w:sz w:val="28"/>
          <w:szCs w:val="28"/>
        </w:rPr>
      </w:pPr>
    </w:p>
    <w:p w14:paraId="79F8B774" w14:textId="77777777" w:rsidR="00292493" w:rsidRDefault="00292493" w:rsidP="000615C6">
      <w:pPr>
        <w:rPr>
          <w:b/>
          <w:bCs/>
          <w:iCs/>
          <w:sz w:val="28"/>
          <w:szCs w:val="28"/>
        </w:rPr>
      </w:pPr>
    </w:p>
    <w:p w14:paraId="5091144B" w14:textId="54CFE01C" w:rsidR="009B641E" w:rsidRDefault="00C5581E" w:rsidP="000615C6">
      <w:pPr>
        <w:rPr>
          <w:iCs/>
          <w:sz w:val="28"/>
          <w:szCs w:val="28"/>
        </w:rPr>
      </w:pPr>
      <w:r>
        <w:rPr>
          <w:iCs/>
          <w:sz w:val="28"/>
          <w:szCs w:val="28"/>
        </w:rPr>
        <w:t xml:space="preserve">(5pp) </w:t>
      </w:r>
      <w:r w:rsidR="009B641E">
        <w:rPr>
          <w:b/>
          <w:bCs/>
          <w:iCs/>
          <w:sz w:val="28"/>
          <w:szCs w:val="28"/>
        </w:rPr>
        <w:t xml:space="preserve">Thrill of The Hunt </w:t>
      </w:r>
      <w:r w:rsidR="009B641E">
        <w:rPr>
          <w:iCs/>
          <w:sz w:val="28"/>
          <w:szCs w:val="28"/>
        </w:rPr>
        <w:t>–</w:t>
      </w:r>
    </w:p>
    <w:p w14:paraId="1C358C7A" w14:textId="5A9B7AFE" w:rsidR="009B641E" w:rsidRDefault="009B641E" w:rsidP="000615C6">
      <w:pPr>
        <w:rPr>
          <w:iCs/>
          <w:sz w:val="28"/>
          <w:szCs w:val="28"/>
        </w:rPr>
      </w:pPr>
      <w:r>
        <w:rPr>
          <w:iCs/>
          <w:sz w:val="28"/>
          <w:szCs w:val="28"/>
        </w:rPr>
        <w:t>The Inuzuka revel in the hunt, to chase a target down. The fervor in which the Inuzuka hunt down their target</w:t>
      </w:r>
      <w:r w:rsidR="00292493">
        <w:rPr>
          <w:iCs/>
          <w:sz w:val="28"/>
          <w:szCs w:val="28"/>
        </w:rPr>
        <w:t xml:space="preserve"> makes it seem as if they enjoy the chase more than the actual battle.</w:t>
      </w:r>
    </w:p>
    <w:p w14:paraId="19CA59F0" w14:textId="02E902BD" w:rsidR="00292493" w:rsidRDefault="00292493" w:rsidP="000615C6">
      <w:pPr>
        <w:rPr>
          <w:iCs/>
          <w:sz w:val="28"/>
          <w:szCs w:val="28"/>
        </w:rPr>
      </w:pPr>
    </w:p>
    <w:p w14:paraId="40FAA51F" w14:textId="77777777" w:rsidR="00292493" w:rsidRDefault="00292493" w:rsidP="00292493">
      <w:pPr>
        <w:rPr>
          <w:sz w:val="28"/>
          <w:szCs w:val="28"/>
        </w:rPr>
      </w:pPr>
      <w:r>
        <w:rPr>
          <w:b/>
          <w:bCs/>
          <w:iCs/>
          <w:sz w:val="28"/>
          <w:szCs w:val="28"/>
        </w:rPr>
        <w:t>Note</w:t>
      </w:r>
      <w:r>
        <w:rPr>
          <w:iCs/>
          <w:sz w:val="28"/>
          <w:szCs w:val="28"/>
        </w:rPr>
        <w:t xml:space="preserve">: When a target is moving away from this character, they gain +1 tile movement each turn for a total of +2 tiles. If a target is running with their back facing this character, they can gain +2 automatically and can go to +3 if they continue to run with their back facing them. Character must be moving with the intent to escape the Inuzuka or a threat in their direction for this perk to activate. </w:t>
      </w:r>
      <w:r>
        <w:rPr>
          <w:sz w:val="28"/>
          <w:szCs w:val="28"/>
        </w:rPr>
        <w:t xml:space="preserve">Only effective when using </w:t>
      </w:r>
      <w:r>
        <w:rPr>
          <w:i/>
          <w:iCs/>
          <w:sz w:val="28"/>
          <w:szCs w:val="28"/>
        </w:rPr>
        <w:t>Shikyaku no Jutsu</w:t>
      </w:r>
      <w:r>
        <w:rPr>
          <w:sz w:val="28"/>
          <w:szCs w:val="28"/>
        </w:rPr>
        <w:t>.</w:t>
      </w:r>
    </w:p>
    <w:p w14:paraId="401AC921" w14:textId="3006D5F9" w:rsidR="00292493" w:rsidRDefault="00D777BD" w:rsidP="000615C6">
      <w:pPr>
        <w:rPr>
          <w:iCs/>
          <w:sz w:val="28"/>
          <w:szCs w:val="28"/>
        </w:rPr>
      </w:pPr>
      <w:r>
        <w:rPr>
          <w:iCs/>
          <w:sz w:val="28"/>
          <w:szCs w:val="28"/>
        </w:rPr>
        <w:t>(Rabid, C+ Speed)</w:t>
      </w:r>
    </w:p>
    <w:p w14:paraId="70C5E2BC" w14:textId="7298332A" w:rsidR="00292493" w:rsidRDefault="00292493" w:rsidP="000615C6">
      <w:pPr>
        <w:rPr>
          <w:iCs/>
          <w:sz w:val="28"/>
          <w:szCs w:val="28"/>
        </w:rPr>
      </w:pPr>
    </w:p>
    <w:p w14:paraId="53EFCF9D" w14:textId="31FC8F88" w:rsidR="00292493" w:rsidRDefault="00292493" w:rsidP="000615C6">
      <w:pPr>
        <w:rPr>
          <w:iCs/>
          <w:sz w:val="28"/>
          <w:szCs w:val="28"/>
        </w:rPr>
      </w:pPr>
    </w:p>
    <w:p w14:paraId="411B118C" w14:textId="467D0A17" w:rsidR="00292493" w:rsidRDefault="00292493" w:rsidP="000615C6">
      <w:pPr>
        <w:rPr>
          <w:iCs/>
          <w:sz w:val="28"/>
          <w:szCs w:val="28"/>
        </w:rPr>
      </w:pPr>
    </w:p>
    <w:p w14:paraId="45F8F337" w14:textId="7A975D2B" w:rsidR="00292493" w:rsidRDefault="00292493" w:rsidP="000615C6">
      <w:pPr>
        <w:rPr>
          <w:iCs/>
          <w:sz w:val="28"/>
          <w:szCs w:val="28"/>
        </w:rPr>
      </w:pPr>
    </w:p>
    <w:p w14:paraId="1BDE32CF" w14:textId="294CAD5D" w:rsidR="00292493" w:rsidRDefault="00C5581E" w:rsidP="000615C6">
      <w:pPr>
        <w:rPr>
          <w:iCs/>
          <w:sz w:val="28"/>
          <w:szCs w:val="28"/>
        </w:rPr>
      </w:pPr>
      <w:r>
        <w:rPr>
          <w:iCs/>
          <w:sz w:val="28"/>
          <w:szCs w:val="28"/>
        </w:rPr>
        <w:t xml:space="preserve">(5pp) </w:t>
      </w:r>
      <w:r w:rsidR="00292493">
        <w:rPr>
          <w:b/>
          <w:bCs/>
          <w:iCs/>
          <w:sz w:val="28"/>
          <w:szCs w:val="28"/>
        </w:rPr>
        <w:t xml:space="preserve">Bestial Link </w:t>
      </w:r>
      <w:r w:rsidR="00292493">
        <w:rPr>
          <w:iCs/>
          <w:sz w:val="28"/>
          <w:szCs w:val="28"/>
        </w:rPr>
        <w:t>–</w:t>
      </w:r>
    </w:p>
    <w:p w14:paraId="53BF3591" w14:textId="73D976CA" w:rsidR="00292493" w:rsidRDefault="00292493" w:rsidP="000615C6">
      <w:pPr>
        <w:rPr>
          <w:iCs/>
          <w:sz w:val="28"/>
          <w:szCs w:val="28"/>
        </w:rPr>
      </w:pPr>
      <w:r>
        <w:rPr>
          <w:iCs/>
          <w:sz w:val="28"/>
          <w:szCs w:val="28"/>
        </w:rPr>
        <w:t>This character has a natural link with their Ninken, bonding with them overtime and gaining an understanding that surpasses even words. Their movements coincide with one another as if they can see through each other’s eyes.</w:t>
      </w:r>
    </w:p>
    <w:p w14:paraId="78AF16B2" w14:textId="7006997B" w:rsidR="00292493" w:rsidRDefault="00292493" w:rsidP="000615C6">
      <w:pPr>
        <w:rPr>
          <w:iCs/>
          <w:sz w:val="28"/>
          <w:szCs w:val="28"/>
        </w:rPr>
      </w:pPr>
    </w:p>
    <w:p w14:paraId="483AF666" w14:textId="7766CCDF" w:rsidR="00292493" w:rsidRDefault="00292493" w:rsidP="000615C6">
      <w:pPr>
        <w:rPr>
          <w:iCs/>
          <w:sz w:val="28"/>
          <w:szCs w:val="28"/>
        </w:rPr>
      </w:pPr>
      <w:r>
        <w:rPr>
          <w:b/>
          <w:bCs/>
          <w:iCs/>
          <w:sz w:val="28"/>
          <w:szCs w:val="28"/>
        </w:rPr>
        <w:t>Note</w:t>
      </w:r>
      <w:r>
        <w:rPr>
          <w:iCs/>
          <w:sz w:val="28"/>
          <w:szCs w:val="28"/>
        </w:rPr>
        <w:t xml:space="preserve">: While using </w:t>
      </w:r>
      <w:r>
        <w:rPr>
          <w:i/>
          <w:sz w:val="28"/>
          <w:szCs w:val="28"/>
        </w:rPr>
        <w:t>Jujin Bunshin</w:t>
      </w:r>
      <w:r>
        <w:rPr>
          <w:iCs/>
          <w:sz w:val="28"/>
          <w:szCs w:val="28"/>
        </w:rPr>
        <w:t xml:space="preserve"> this character and their Ninken can share senses, during this time they fight as if they have </w:t>
      </w:r>
      <w:r>
        <w:rPr>
          <w:i/>
          <w:sz w:val="28"/>
          <w:szCs w:val="28"/>
        </w:rPr>
        <w:t>Tag Team</w:t>
      </w:r>
      <w:r>
        <w:rPr>
          <w:iCs/>
          <w:sz w:val="28"/>
          <w:szCs w:val="28"/>
        </w:rPr>
        <w:t xml:space="preserve"> perk. This has a </w:t>
      </w:r>
      <w:proofErr w:type="gramStart"/>
      <w:r>
        <w:rPr>
          <w:iCs/>
          <w:sz w:val="28"/>
          <w:szCs w:val="28"/>
        </w:rPr>
        <w:t>5 turn</w:t>
      </w:r>
      <w:proofErr w:type="gramEnd"/>
      <w:r>
        <w:rPr>
          <w:iCs/>
          <w:sz w:val="28"/>
          <w:szCs w:val="28"/>
        </w:rPr>
        <w:t xml:space="preserve"> cooldown.</w:t>
      </w:r>
    </w:p>
    <w:p w14:paraId="3DCE75C2" w14:textId="244B3B51" w:rsidR="00292493" w:rsidRDefault="00D777BD" w:rsidP="000615C6">
      <w:pPr>
        <w:rPr>
          <w:iCs/>
          <w:sz w:val="28"/>
          <w:szCs w:val="28"/>
        </w:rPr>
      </w:pPr>
      <w:r>
        <w:rPr>
          <w:iCs/>
          <w:sz w:val="28"/>
          <w:szCs w:val="28"/>
        </w:rPr>
        <w:t>(Ninken: Adolescent, Canine Senses)</w:t>
      </w:r>
    </w:p>
    <w:p w14:paraId="6DC8B146" w14:textId="4745AC36" w:rsidR="00292493" w:rsidRDefault="00292493" w:rsidP="000615C6">
      <w:pPr>
        <w:rPr>
          <w:iCs/>
          <w:sz w:val="28"/>
          <w:szCs w:val="28"/>
        </w:rPr>
      </w:pPr>
    </w:p>
    <w:p w14:paraId="56EC6F1B" w14:textId="476F3055" w:rsidR="00292493" w:rsidRDefault="00292493" w:rsidP="000615C6">
      <w:pPr>
        <w:rPr>
          <w:iCs/>
          <w:sz w:val="28"/>
          <w:szCs w:val="28"/>
        </w:rPr>
      </w:pPr>
    </w:p>
    <w:p w14:paraId="0F9DF856" w14:textId="3A4CAB59" w:rsidR="00292493" w:rsidRDefault="00292493" w:rsidP="000615C6">
      <w:pPr>
        <w:rPr>
          <w:iCs/>
          <w:sz w:val="28"/>
          <w:szCs w:val="28"/>
        </w:rPr>
      </w:pPr>
    </w:p>
    <w:p w14:paraId="2A564056" w14:textId="32E14580" w:rsidR="00292493" w:rsidRDefault="00C5581E" w:rsidP="000615C6">
      <w:pPr>
        <w:rPr>
          <w:iCs/>
          <w:sz w:val="28"/>
          <w:szCs w:val="28"/>
        </w:rPr>
      </w:pPr>
      <w:r>
        <w:rPr>
          <w:iCs/>
          <w:sz w:val="28"/>
          <w:szCs w:val="28"/>
        </w:rPr>
        <w:t xml:space="preserve">(5pp) </w:t>
      </w:r>
      <w:r w:rsidR="00292493">
        <w:rPr>
          <w:b/>
          <w:bCs/>
          <w:iCs/>
          <w:sz w:val="28"/>
          <w:szCs w:val="28"/>
        </w:rPr>
        <w:t xml:space="preserve">Shikyaku Mastery I </w:t>
      </w:r>
      <w:r w:rsidR="00292493">
        <w:rPr>
          <w:iCs/>
          <w:sz w:val="28"/>
          <w:szCs w:val="28"/>
        </w:rPr>
        <w:t>–</w:t>
      </w:r>
    </w:p>
    <w:p w14:paraId="0E6EB607" w14:textId="21AD83AD" w:rsidR="00292493" w:rsidRDefault="00292493" w:rsidP="000615C6">
      <w:pPr>
        <w:rPr>
          <w:iCs/>
          <w:sz w:val="28"/>
          <w:szCs w:val="28"/>
        </w:rPr>
      </w:pPr>
      <w:r>
        <w:rPr>
          <w:iCs/>
          <w:sz w:val="28"/>
          <w:szCs w:val="28"/>
        </w:rPr>
        <w:t>This Inuzuka has developed their four-legged stance, able to prowl and hunt as if they themselves were a canine. Their use of their claws and fangs is extraordinary.</w:t>
      </w:r>
    </w:p>
    <w:p w14:paraId="18A14CC1" w14:textId="7F0A57D5" w:rsidR="00292493" w:rsidRDefault="00292493" w:rsidP="000615C6">
      <w:pPr>
        <w:rPr>
          <w:iCs/>
          <w:sz w:val="28"/>
          <w:szCs w:val="28"/>
        </w:rPr>
      </w:pPr>
    </w:p>
    <w:p w14:paraId="4AD890C5" w14:textId="4A2D6D7D" w:rsidR="00292493" w:rsidRDefault="00292493" w:rsidP="000615C6">
      <w:pPr>
        <w:rPr>
          <w:iCs/>
          <w:sz w:val="28"/>
          <w:szCs w:val="28"/>
        </w:rPr>
      </w:pPr>
      <w:r>
        <w:rPr>
          <w:b/>
          <w:bCs/>
          <w:iCs/>
          <w:sz w:val="28"/>
          <w:szCs w:val="28"/>
        </w:rPr>
        <w:t>Note</w:t>
      </w:r>
      <w:r>
        <w:rPr>
          <w:iCs/>
          <w:sz w:val="28"/>
          <w:szCs w:val="28"/>
        </w:rPr>
        <w:t xml:space="preserve">: This character can learn and create C-rank </w:t>
      </w:r>
      <w:r>
        <w:rPr>
          <w:i/>
          <w:sz w:val="28"/>
          <w:szCs w:val="28"/>
        </w:rPr>
        <w:t>Jujin Taijutsu</w:t>
      </w:r>
      <w:r>
        <w:rPr>
          <w:iCs/>
          <w:sz w:val="28"/>
          <w:szCs w:val="28"/>
        </w:rPr>
        <w:t>. +1 to Priority while in CQC with Shikyaku no Jutsu active.</w:t>
      </w:r>
    </w:p>
    <w:p w14:paraId="4BCE40D5" w14:textId="5F62BCB0" w:rsidR="00292493" w:rsidRDefault="00D777BD" w:rsidP="000615C6">
      <w:pPr>
        <w:rPr>
          <w:iCs/>
          <w:sz w:val="28"/>
          <w:szCs w:val="28"/>
        </w:rPr>
      </w:pPr>
      <w:r>
        <w:rPr>
          <w:iCs/>
          <w:sz w:val="28"/>
          <w:szCs w:val="28"/>
        </w:rPr>
        <w:t xml:space="preserve">(Taijutsu II, C- </w:t>
      </w:r>
      <w:proofErr w:type="spellStart"/>
      <w:r>
        <w:rPr>
          <w:iCs/>
          <w:sz w:val="28"/>
          <w:szCs w:val="28"/>
        </w:rPr>
        <w:t>Agiltiy</w:t>
      </w:r>
      <w:proofErr w:type="spellEnd"/>
      <w:r>
        <w:rPr>
          <w:iCs/>
          <w:sz w:val="28"/>
          <w:szCs w:val="28"/>
        </w:rPr>
        <w:t>)</w:t>
      </w:r>
    </w:p>
    <w:p w14:paraId="28D2B203" w14:textId="3603D523" w:rsidR="00292493" w:rsidRDefault="00292493" w:rsidP="000615C6">
      <w:pPr>
        <w:rPr>
          <w:iCs/>
          <w:sz w:val="28"/>
          <w:szCs w:val="28"/>
        </w:rPr>
      </w:pPr>
    </w:p>
    <w:p w14:paraId="4C147475" w14:textId="47C4970D" w:rsidR="00292493" w:rsidRDefault="00292493" w:rsidP="000615C6">
      <w:pPr>
        <w:rPr>
          <w:iCs/>
          <w:sz w:val="28"/>
          <w:szCs w:val="28"/>
        </w:rPr>
      </w:pPr>
    </w:p>
    <w:p w14:paraId="5BE3B2CD" w14:textId="494F3D96" w:rsidR="00292493" w:rsidRDefault="00292493" w:rsidP="000615C6">
      <w:pPr>
        <w:rPr>
          <w:iCs/>
          <w:sz w:val="28"/>
          <w:szCs w:val="28"/>
        </w:rPr>
      </w:pPr>
    </w:p>
    <w:p w14:paraId="7FFA7888" w14:textId="63FE8427" w:rsidR="00292493" w:rsidRDefault="00C5581E" w:rsidP="000615C6">
      <w:pPr>
        <w:rPr>
          <w:iCs/>
          <w:sz w:val="28"/>
          <w:szCs w:val="28"/>
        </w:rPr>
      </w:pPr>
      <w:r>
        <w:rPr>
          <w:iCs/>
          <w:sz w:val="28"/>
          <w:szCs w:val="28"/>
        </w:rPr>
        <w:t xml:space="preserve">(7pp) </w:t>
      </w:r>
      <w:r w:rsidR="00292493">
        <w:rPr>
          <w:b/>
          <w:bCs/>
          <w:iCs/>
          <w:sz w:val="28"/>
          <w:szCs w:val="28"/>
        </w:rPr>
        <w:t>Shikyaku Mastery II</w:t>
      </w:r>
      <w:r w:rsidR="00292493">
        <w:rPr>
          <w:iCs/>
          <w:sz w:val="28"/>
          <w:szCs w:val="28"/>
        </w:rPr>
        <w:t xml:space="preserve"> –</w:t>
      </w:r>
    </w:p>
    <w:p w14:paraId="3B898CAE" w14:textId="5CCB6C79" w:rsidR="00292493" w:rsidRDefault="00292493" w:rsidP="000615C6">
      <w:pPr>
        <w:rPr>
          <w:iCs/>
          <w:sz w:val="28"/>
          <w:szCs w:val="28"/>
        </w:rPr>
      </w:pPr>
      <w:r>
        <w:rPr>
          <w:iCs/>
          <w:sz w:val="28"/>
          <w:szCs w:val="28"/>
        </w:rPr>
        <w:t>This Inuzuka has honed their mastery of this stance allowing them to strike with razor sharp claws and leave lasting damage. Their control over their chakra allows for much faster strikes while in their stance.</w:t>
      </w:r>
    </w:p>
    <w:p w14:paraId="030D33E7" w14:textId="2C8CE582" w:rsidR="00292493" w:rsidRDefault="00292493" w:rsidP="000615C6">
      <w:pPr>
        <w:rPr>
          <w:iCs/>
          <w:sz w:val="28"/>
          <w:szCs w:val="28"/>
        </w:rPr>
      </w:pPr>
    </w:p>
    <w:p w14:paraId="344D75BC" w14:textId="7BBC9736" w:rsidR="00292493" w:rsidRDefault="00292493" w:rsidP="00285F83">
      <w:pPr>
        <w:rPr>
          <w:iCs/>
          <w:sz w:val="28"/>
          <w:szCs w:val="28"/>
        </w:rPr>
      </w:pPr>
      <w:r>
        <w:rPr>
          <w:b/>
          <w:bCs/>
          <w:iCs/>
          <w:sz w:val="28"/>
          <w:szCs w:val="28"/>
        </w:rPr>
        <w:t>Note</w:t>
      </w:r>
      <w:r>
        <w:rPr>
          <w:iCs/>
          <w:sz w:val="28"/>
          <w:szCs w:val="28"/>
        </w:rPr>
        <w:t>: This character can learn and create</w:t>
      </w:r>
      <w:r w:rsidR="00285F83">
        <w:rPr>
          <w:iCs/>
          <w:sz w:val="28"/>
          <w:szCs w:val="28"/>
        </w:rPr>
        <w:t xml:space="preserve"> B-rank </w:t>
      </w:r>
      <w:r w:rsidR="00285F83">
        <w:rPr>
          <w:i/>
          <w:sz w:val="28"/>
          <w:szCs w:val="28"/>
        </w:rPr>
        <w:t>Jujin Taijutsu</w:t>
      </w:r>
      <w:r w:rsidR="00285F83">
        <w:rPr>
          <w:iCs/>
          <w:sz w:val="28"/>
          <w:szCs w:val="28"/>
        </w:rPr>
        <w:t xml:space="preserve">. While in </w:t>
      </w:r>
      <w:r w:rsidR="00285F83">
        <w:rPr>
          <w:i/>
          <w:sz w:val="28"/>
          <w:szCs w:val="28"/>
        </w:rPr>
        <w:t>Shikyaku no Jutsu</w:t>
      </w:r>
      <w:r w:rsidR="00285F83">
        <w:rPr>
          <w:iCs/>
          <w:sz w:val="28"/>
          <w:szCs w:val="28"/>
        </w:rPr>
        <w:t xml:space="preserve"> their CQC Techniques have their speed, cap raised by 1 grade. +2 to Priority in CQC with </w:t>
      </w:r>
      <w:r w:rsidR="00285F83">
        <w:rPr>
          <w:i/>
          <w:sz w:val="28"/>
          <w:szCs w:val="28"/>
        </w:rPr>
        <w:t xml:space="preserve">Shikyaku no Jutsu </w:t>
      </w:r>
      <w:r w:rsidR="00285F83">
        <w:rPr>
          <w:iCs/>
          <w:sz w:val="28"/>
          <w:szCs w:val="28"/>
        </w:rPr>
        <w:t>Active.</w:t>
      </w:r>
    </w:p>
    <w:p w14:paraId="0D01F4C5" w14:textId="3298D005" w:rsidR="00285F83" w:rsidRDefault="00D777BD" w:rsidP="00285F83">
      <w:pPr>
        <w:rPr>
          <w:iCs/>
          <w:sz w:val="28"/>
          <w:szCs w:val="28"/>
        </w:rPr>
      </w:pPr>
      <w:r>
        <w:rPr>
          <w:iCs/>
          <w:sz w:val="28"/>
          <w:szCs w:val="28"/>
        </w:rPr>
        <w:t>(Shikyaku Mastery I, C+ Agility)</w:t>
      </w:r>
    </w:p>
    <w:p w14:paraId="7478DEC8" w14:textId="5C0798DD" w:rsidR="00285F83" w:rsidRDefault="00285F83" w:rsidP="00285F83">
      <w:pPr>
        <w:rPr>
          <w:iCs/>
          <w:sz w:val="28"/>
          <w:szCs w:val="28"/>
        </w:rPr>
      </w:pPr>
    </w:p>
    <w:p w14:paraId="2A803A04" w14:textId="143E7C3B" w:rsidR="00285F83" w:rsidRDefault="00285F83" w:rsidP="00285F83">
      <w:pPr>
        <w:rPr>
          <w:iCs/>
          <w:sz w:val="28"/>
          <w:szCs w:val="28"/>
        </w:rPr>
      </w:pPr>
    </w:p>
    <w:p w14:paraId="25F88A5B" w14:textId="77777777" w:rsidR="00285F83" w:rsidRDefault="00285F83" w:rsidP="00285F83">
      <w:pPr>
        <w:rPr>
          <w:b/>
          <w:bCs/>
          <w:iCs/>
          <w:sz w:val="28"/>
          <w:szCs w:val="28"/>
        </w:rPr>
      </w:pPr>
    </w:p>
    <w:p w14:paraId="260331D1" w14:textId="77777777" w:rsidR="00285F83" w:rsidRDefault="00285F83" w:rsidP="00285F83">
      <w:pPr>
        <w:rPr>
          <w:b/>
          <w:bCs/>
          <w:iCs/>
          <w:sz w:val="28"/>
          <w:szCs w:val="28"/>
        </w:rPr>
      </w:pPr>
    </w:p>
    <w:p w14:paraId="464FC209" w14:textId="77777777" w:rsidR="00285F83" w:rsidRDefault="00285F83" w:rsidP="00285F83">
      <w:pPr>
        <w:rPr>
          <w:b/>
          <w:bCs/>
          <w:iCs/>
          <w:sz w:val="28"/>
          <w:szCs w:val="28"/>
        </w:rPr>
      </w:pPr>
    </w:p>
    <w:p w14:paraId="3C308F91" w14:textId="3AD6902A" w:rsidR="00285F83" w:rsidRDefault="00C5581E" w:rsidP="00285F83">
      <w:pPr>
        <w:rPr>
          <w:iCs/>
          <w:sz w:val="28"/>
          <w:szCs w:val="28"/>
        </w:rPr>
      </w:pPr>
      <w:r>
        <w:rPr>
          <w:iCs/>
          <w:sz w:val="28"/>
          <w:szCs w:val="28"/>
        </w:rPr>
        <w:t xml:space="preserve">(10pp) </w:t>
      </w:r>
      <w:r w:rsidR="00285F83">
        <w:rPr>
          <w:b/>
          <w:bCs/>
          <w:iCs/>
          <w:sz w:val="28"/>
          <w:szCs w:val="28"/>
        </w:rPr>
        <w:t>Shikyaku Mastery III</w:t>
      </w:r>
      <w:r w:rsidR="00285F83">
        <w:rPr>
          <w:iCs/>
          <w:sz w:val="28"/>
          <w:szCs w:val="28"/>
        </w:rPr>
        <w:t xml:space="preserve"> –</w:t>
      </w:r>
    </w:p>
    <w:p w14:paraId="46F512A8" w14:textId="0CE281CF" w:rsidR="00285F83" w:rsidRDefault="00285F83" w:rsidP="00285F83">
      <w:pPr>
        <w:rPr>
          <w:iCs/>
          <w:sz w:val="28"/>
          <w:szCs w:val="28"/>
        </w:rPr>
      </w:pPr>
      <w:r>
        <w:rPr>
          <w:iCs/>
          <w:sz w:val="28"/>
          <w:szCs w:val="28"/>
        </w:rPr>
        <w:t>This character has mastered their four-legged stance and can fight with the vigor and vim of a full wolf. Their claws are extremely sharp and seemingly slash through any obstruction and their movements so primal it is hard to predict.</w:t>
      </w:r>
    </w:p>
    <w:p w14:paraId="689AA329" w14:textId="0F72483E" w:rsidR="00285F83" w:rsidRDefault="00285F83" w:rsidP="00285F83">
      <w:pPr>
        <w:rPr>
          <w:iCs/>
          <w:sz w:val="28"/>
          <w:szCs w:val="28"/>
        </w:rPr>
      </w:pPr>
    </w:p>
    <w:p w14:paraId="2E4A3F07" w14:textId="43EC3387" w:rsidR="00285F83" w:rsidRDefault="00285F83" w:rsidP="00285F83">
      <w:pPr>
        <w:rPr>
          <w:sz w:val="28"/>
          <w:szCs w:val="28"/>
        </w:rPr>
      </w:pPr>
      <w:r>
        <w:rPr>
          <w:b/>
          <w:bCs/>
          <w:iCs/>
          <w:sz w:val="28"/>
          <w:szCs w:val="28"/>
        </w:rPr>
        <w:t>Note</w:t>
      </w:r>
      <w:r>
        <w:rPr>
          <w:iCs/>
          <w:sz w:val="28"/>
          <w:szCs w:val="28"/>
        </w:rPr>
        <w:t xml:space="preserve">: This character can learn and create A-rank </w:t>
      </w:r>
      <w:r>
        <w:rPr>
          <w:i/>
          <w:sz w:val="28"/>
          <w:szCs w:val="28"/>
        </w:rPr>
        <w:t>Jujin Taijutsu</w:t>
      </w:r>
      <w:r>
        <w:rPr>
          <w:iCs/>
          <w:sz w:val="28"/>
          <w:szCs w:val="28"/>
        </w:rPr>
        <w:t xml:space="preserve">. While in </w:t>
      </w:r>
      <w:r>
        <w:rPr>
          <w:i/>
          <w:sz w:val="28"/>
          <w:szCs w:val="28"/>
        </w:rPr>
        <w:t>Shikyaku no Jutsu</w:t>
      </w:r>
      <w:r>
        <w:rPr>
          <w:iCs/>
          <w:sz w:val="28"/>
          <w:szCs w:val="28"/>
        </w:rPr>
        <w:t xml:space="preserve"> their CQC Techniques speed is uncapped. +3 to Priority in CQC while in </w:t>
      </w:r>
      <w:r>
        <w:rPr>
          <w:i/>
          <w:sz w:val="28"/>
          <w:szCs w:val="28"/>
        </w:rPr>
        <w:t>Shikyaku no Jutsu</w:t>
      </w:r>
      <w:r>
        <w:rPr>
          <w:iCs/>
          <w:sz w:val="28"/>
          <w:szCs w:val="28"/>
        </w:rPr>
        <w:t xml:space="preserve">. </w:t>
      </w:r>
      <w:r>
        <w:rPr>
          <w:i/>
          <w:sz w:val="28"/>
          <w:szCs w:val="28"/>
        </w:rPr>
        <w:t>Passing Fang</w:t>
      </w:r>
      <w:r>
        <w:rPr>
          <w:iCs/>
          <w:sz w:val="28"/>
          <w:szCs w:val="28"/>
        </w:rPr>
        <w:t xml:space="preserve"> no longer needs the target to be marked to be aimed at them and follow, but this technique does not gain the </w:t>
      </w:r>
      <w:r>
        <w:rPr>
          <w:i/>
          <w:iCs/>
          <w:sz w:val="28"/>
          <w:szCs w:val="28"/>
        </w:rPr>
        <w:t>Homing</w:t>
      </w:r>
      <w:r>
        <w:rPr>
          <w:sz w:val="28"/>
          <w:szCs w:val="28"/>
        </w:rPr>
        <w:t xml:space="preserve"> clause.</w:t>
      </w:r>
    </w:p>
    <w:p w14:paraId="578198A9" w14:textId="4C3BB6FB" w:rsidR="00285F83" w:rsidRDefault="00D777BD" w:rsidP="00285F83">
      <w:pPr>
        <w:rPr>
          <w:sz w:val="28"/>
          <w:szCs w:val="28"/>
        </w:rPr>
      </w:pPr>
      <w:r>
        <w:rPr>
          <w:sz w:val="28"/>
          <w:szCs w:val="28"/>
        </w:rPr>
        <w:t>(Shikyaku Mastery II, B Agility)</w:t>
      </w:r>
    </w:p>
    <w:p w14:paraId="6C780205" w14:textId="52F25E4B" w:rsidR="00285F83" w:rsidRDefault="00285F83" w:rsidP="00285F83">
      <w:pPr>
        <w:rPr>
          <w:sz w:val="28"/>
          <w:szCs w:val="28"/>
        </w:rPr>
      </w:pPr>
    </w:p>
    <w:p w14:paraId="3718536A" w14:textId="3B44E020" w:rsidR="00285F83" w:rsidRDefault="00285F83" w:rsidP="00285F83">
      <w:pPr>
        <w:rPr>
          <w:sz w:val="28"/>
          <w:szCs w:val="28"/>
        </w:rPr>
      </w:pPr>
    </w:p>
    <w:p w14:paraId="5C570490" w14:textId="1156F975" w:rsidR="00285F83" w:rsidRDefault="00285F83" w:rsidP="00285F83">
      <w:pPr>
        <w:rPr>
          <w:sz w:val="28"/>
          <w:szCs w:val="28"/>
        </w:rPr>
      </w:pPr>
    </w:p>
    <w:p w14:paraId="50ACBB9E" w14:textId="0DA68C7F" w:rsidR="00285F83" w:rsidRDefault="00285F83" w:rsidP="00285F83">
      <w:pPr>
        <w:rPr>
          <w:sz w:val="28"/>
          <w:szCs w:val="28"/>
        </w:rPr>
      </w:pPr>
    </w:p>
    <w:p w14:paraId="49688D6C" w14:textId="6F0EE985" w:rsidR="00285F83" w:rsidRDefault="00C5581E" w:rsidP="00285F83">
      <w:pPr>
        <w:rPr>
          <w:sz w:val="28"/>
          <w:szCs w:val="28"/>
        </w:rPr>
      </w:pPr>
      <w:r>
        <w:rPr>
          <w:sz w:val="28"/>
          <w:szCs w:val="28"/>
        </w:rPr>
        <w:t xml:space="preserve">(5pp) </w:t>
      </w:r>
      <w:r w:rsidR="00871865">
        <w:rPr>
          <w:b/>
          <w:bCs/>
          <w:sz w:val="28"/>
          <w:szCs w:val="28"/>
        </w:rPr>
        <w:t xml:space="preserve">Hunters Poise </w:t>
      </w:r>
      <w:r w:rsidR="00871865">
        <w:rPr>
          <w:sz w:val="28"/>
          <w:szCs w:val="28"/>
        </w:rPr>
        <w:t>–</w:t>
      </w:r>
    </w:p>
    <w:p w14:paraId="4B33F3E9" w14:textId="77777777" w:rsidR="00871865" w:rsidRDefault="00871865" w:rsidP="00285F83">
      <w:pPr>
        <w:rPr>
          <w:sz w:val="28"/>
          <w:szCs w:val="28"/>
        </w:rPr>
      </w:pPr>
      <w:r>
        <w:rPr>
          <w:sz w:val="28"/>
          <w:szCs w:val="28"/>
        </w:rPr>
        <w:t>This Inuzuka has learned to lunge towards targets from their stance, granting them much more maneuverability in their attacks.</w:t>
      </w:r>
    </w:p>
    <w:p w14:paraId="439A7E8D" w14:textId="77777777" w:rsidR="00871865" w:rsidRDefault="00871865" w:rsidP="00285F83">
      <w:pPr>
        <w:rPr>
          <w:sz w:val="28"/>
          <w:szCs w:val="28"/>
        </w:rPr>
      </w:pPr>
    </w:p>
    <w:p w14:paraId="20E13FAE" w14:textId="77777777" w:rsidR="00871865" w:rsidRDefault="00871865" w:rsidP="00285F83">
      <w:pPr>
        <w:rPr>
          <w:sz w:val="28"/>
          <w:szCs w:val="28"/>
        </w:rPr>
      </w:pPr>
      <w:r>
        <w:rPr>
          <w:b/>
          <w:bCs/>
          <w:sz w:val="28"/>
          <w:szCs w:val="28"/>
        </w:rPr>
        <w:t>Note</w:t>
      </w:r>
      <w:r>
        <w:rPr>
          <w:sz w:val="28"/>
          <w:szCs w:val="28"/>
        </w:rPr>
        <w:t xml:space="preserve">: This character can use full sprint while attacking another, this extends to Ninken. Can only be used with Jujin Taijutsu or unarmed strikes. 7 turn </w:t>
      </w:r>
      <w:proofErr w:type="gramStart"/>
      <w:r>
        <w:rPr>
          <w:sz w:val="28"/>
          <w:szCs w:val="28"/>
        </w:rPr>
        <w:t>cooldown</w:t>
      </w:r>
      <w:proofErr w:type="gramEnd"/>
      <w:r>
        <w:rPr>
          <w:sz w:val="28"/>
          <w:szCs w:val="28"/>
        </w:rPr>
        <w:t xml:space="preserve">. Passively, if this character can fully dodge a </w:t>
      </w:r>
      <w:proofErr w:type="gramStart"/>
      <w:r>
        <w:rPr>
          <w:sz w:val="28"/>
          <w:szCs w:val="28"/>
        </w:rPr>
        <w:t>projectile</w:t>
      </w:r>
      <w:proofErr w:type="gramEnd"/>
      <w:r>
        <w:rPr>
          <w:sz w:val="28"/>
          <w:szCs w:val="28"/>
        </w:rPr>
        <w:t xml:space="preserve"> they are able to use this perk.</w:t>
      </w:r>
    </w:p>
    <w:p w14:paraId="5B9361D8" w14:textId="2EB62B6C" w:rsidR="00871865" w:rsidRDefault="00D777BD" w:rsidP="00285F83">
      <w:pPr>
        <w:rPr>
          <w:sz w:val="28"/>
          <w:szCs w:val="28"/>
        </w:rPr>
      </w:pPr>
      <w:r>
        <w:rPr>
          <w:sz w:val="28"/>
          <w:szCs w:val="28"/>
        </w:rPr>
        <w:t>(C Speed, C+ Agility, Shikyaku Mastery II)</w:t>
      </w:r>
    </w:p>
    <w:p w14:paraId="461B9E82" w14:textId="1500B805" w:rsidR="00871865" w:rsidRDefault="00871865" w:rsidP="00285F83">
      <w:pPr>
        <w:rPr>
          <w:b/>
          <w:bCs/>
          <w:sz w:val="28"/>
          <w:szCs w:val="28"/>
        </w:rPr>
      </w:pPr>
    </w:p>
    <w:p w14:paraId="5C9F51AA" w14:textId="77777777" w:rsidR="00871865" w:rsidRDefault="00871865" w:rsidP="00285F83">
      <w:pPr>
        <w:rPr>
          <w:b/>
          <w:bCs/>
          <w:sz w:val="28"/>
          <w:szCs w:val="28"/>
        </w:rPr>
      </w:pPr>
    </w:p>
    <w:p w14:paraId="7272FAA7" w14:textId="77777777" w:rsidR="00871865" w:rsidRDefault="00871865" w:rsidP="00285F83">
      <w:pPr>
        <w:rPr>
          <w:b/>
          <w:bCs/>
          <w:sz w:val="28"/>
          <w:szCs w:val="28"/>
        </w:rPr>
      </w:pPr>
    </w:p>
    <w:p w14:paraId="5F5C2FF8" w14:textId="77777777" w:rsidR="00871865" w:rsidRDefault="00871865" w:rsidP="00285F83">
      <w:pPr>
        <w:rPr>
          <w:b/>
          <w:bCs/>
          <w:sz w:val="28"/>
          <w:szCs w:val="28"/>
        </w:rPr>
      </w:pPr>
    </w:p>
    <w:p w14:paraId="57A05269" w14:textId="646D2F57" w:rsidR="00871865" w:rsidRDefault="00C5581E" w:rsidP="00285F83">
      <w:pPr>
        <w:rPr>
          <w:sz w:val="28"/>
          <w:szCs w:val="28"/>
        </w:rPr>
      </w:pPr>
      <w:r>
        <w:rPr>
          <w:sz w:val="28"/>
          <w:szCs w:val="28"/>
        </w:rPr>
        <w:t xml:space="preserve">(5pp) </w:t>
      </w:r>
      <w:r w:rsidR="00871865">
        <w:rPr>
          <w:b/>
          <w:bCs/>
          <w:sz w:val="28"/>
          <w:szCs w:val="28"/>
        </w:rPr>
        <w:t xml:space="preserve">Half Beast, Half Man </w:t>
      </w:r>
      <w:r w:rsidR="00871865">
        <w:rPr>
          <w:sz w:val="28"/>
          <w:szCs w:val="28"/>
        </w:rPr>
        <w:t>–</w:t>
      </w:r>
    </w:p>
    <w:p w14:paraId="24B27FDE" w14:textId="144F613D" w:rsidR="00871865" w:rsidRDefault="00871865" w:rsidP="00285F83">
      <w:pPr>
        <w:rPr>
          <w:sz w:val="28"/>
          <w:szCs w:val="28"/>
        </w:rPr>
      </w:pPr>
      <w:r>
        <w:rPr>
          <w:sz w:val="28"/>
          <w:szCs w:val="28"/>
        </w:rPr>
        <w:t xml:space="preserve">A Inuzuka more beast than man, or the perfect mixture of both. Both this character and their Ninken have adopted various traits of the other, the Inuzuka seeming more bestial and the Ninken seeming more man-like. </w:t>
      </w:r>
    </w:p>
    <w:p w14:paraId="6BA4952B" w14:textId="23FB92FA" w:rsidR="00871865" w:rsidRDefault="00871865" w:rsidP="00285F83">
      <w:pPr>
        <w:rPr>
          <w:sz w:val="28"/>
          <w:szCs w:val="28"/>
        </w:rPr>
      </w:pPr>
    </w:p>
    <w:p w14:paraId="05423A25" w14:textId="7EF03FE7" w:rsidR="00871865" w:rsidRDefault="00871865" w:rsidP="00285F83">
      <w:pPr>
        <w:rPr>
          <w:sz w:val="28"/>
          <w:szCs w:val="28"/>
        </w:rPr>
      </w:pPr>
      <w:r>
        <w:rPr>
          <w:b/>
          <w:bCs/>
          <w:sz w:val="28"/>
          <w:szCs w:val="28"/>
        </w:rPr>
        <w:t>Note</w:t>
      </w:r>
      <w:r>
        <w:rPr>
          <w:sz w:val="28"/>
          <w:szCs w:val="28"/>
        </w:rPr>
        <w:t>: Jujin Bunshin Ninken are able to use any ability their owner has as well as all their perks. It is impossible to tell the difference between Jujin Bunshin and the original Inuzuka. This character can use Ninken Exclusive Techniques.</w:t>
      </w:r>
    </w:p>
    <w:p w14:paraId="61D08B75" w14:textId="015492BC" w:rsidR="00871865" w:rsidRDefault="00D777BD" w:rsidP="00285F83">
      <w:pPr>
        <w:rPr>
          <w:sz w:val="28"/>
          <w:szCs w:val="28"/>
        </w:rPr>
      </w:pPr>
      <w:r>
        <w:rPr>
          <w:sz w:val="28"/>
          <w:szCs w:val="28"/>
        </w:rPr>
        <w:t>(Bestial Link,</w:t>
      </w:r>
      <w:r w:rsidR="00C5581E">
        <w:rPr>
          <w:sz w:val="28"/>
          <w:szCs w:val="28"/>
        </w:rPr>
        <w:t xml:space="preserve"> Shikyaku Mastery II)</w:t>
      </w:r>
    </w:p>
    <w:p w14:paraId="74F6C5FE" w14:textId="3A169F14" w:rsidR="00871865" w:rsidRDefault="00871865" w:rsidP="00285F83">
      <w:pPr>
        <w:rPr>
          <w:sz w:val="28"/>
          <w:szCs w:val="28"/>
        </w:rPr>
      </w:pPr>
    </w:p>
    <w:p w14:paraId="10E19B35" w14:textId="3A0C0B08" w:rsidR="00871865" w:rsidRDefault="00871865" w:rsidP="00285F83">
      <w:pPr>
        <w:rPr>
          <w:sz w:val="28"/>
          <w:szCs w:val="28"/>
        </w:rPr>
      </w:pPr>
    </w:p>
    <w:p w14:paraId="7B101662" w14:textId="54D20336" w:rsidR="00871865" w:rsidRDefault="00871865" w:rsidP="00285F83">
      <w:pPr>
        <w:rPr>
          <w:sz w:val="28"/>
          <w:szCs w:val="28"/>
        </w:rPr>
      </w:pPr>
      <w:r>
        <w:rPr>
          <w:b/>
          <w:bCs/>
          <w:sz w:val="28"/>
          <w:szCs w:val="28"/>
        </w:rPr>
        <w:t>Pack Hunter</w:t>
      </w:r>
      <w:r w:rsidR="00D777BD">
        <w:rPr>
          <w:b/>
          <w:bCs/>
          <w:sz w:val="28"/>
          <w:szCs w:val="28"/>
        </w:rPr>
        <w:t xml:space="preserve"> (Locked)</w:t>
      </w:r>
      <w:r>
        <w:rPr>
          <w:sz w:val="28"/>
          <w:szCs w:val="28"/>
        </w:rPr>
        <w:t xml:space="preserve"> </w:t>
      </w:r>
      <w:r w:rsidR="00D777BD">
        <w:rPr>
          <w:sz w:val="28"/>
          <w:szCs w:val="28"/>
        </w:rPr>
        <w:t>–</w:t>
      </w:r>
    </w:p>
    <w:p w14:paraId="09E66FBF" w14:textId="1A6925F0" w:rsidR="00D777BD" w:rsidRDefault="00D777BD" w:rsidP="00285F83">
      <w:pPr>
        <w:rPr>
          <w:sz w:val="28"/>
          <w:szCs w:val="28"/>
        </w:rPr>
      </w:pPr>
      <w:r>
        <w:rPr>
          <w:sz w:val="28"/>
          <w:szCs w:val="28"/>
        </w:rPr>
        <w:t>This character has enough authority and structure to raise yet another Ninken while always keeping control of their first, they can raise another Ninken alongside their first.</w:t>
      </w:r>
    </w:p>
    <w:p w14:paraId="4EE1270D" w14:textId="2EA406C6" w:rsidR="00D777BD" w:rsidRDefault="00D777BD" w:rsidP="00285F83">
      <w:pPr>
        <w:rPr>
          <w:sz w:val="28"/>
          <w:szCs w:val="28"/>
        </w:rPr>
      </w:pPr>
    </w:p>
    <w:p w14:paraId="65A4A6BB" w14:textId="5A61D7DB" w:rsidR="00D777BD" w:rsidRDefault="00D777BD" w:rsidP="00285F83">
      <w:pPr>
        <w:rPr>
          <w:sz w:val="28"/>
          <w:szCs w:val="28"/>
        </w:rPr>
      </w:pPr>
      <w:r>
        <w:rPr>
          <w:b/>
          <w:bCs/>
          <w:sz w:val="28"/>
          <w:szCs w:val="28"/>
        </w:rPr>
        <w:t>Note</w:t>
      </w:r>
      <w:r>
        <w:rPr>
          <w:sz w:val="28"/>
          <w:szCs w:val="28"/>
        </w:rPr>
        <w:t>: This character can adopt a secondary Ninken.</w:t>
      </w:r>
    </w:p>
    <w:p w14:paraId="76A2D59B" w14:textId="75A209B2" w:rsidR="00D777BD" w:rsidRDefault="00C5581E" w:rsidP="00285F83">
      <w:pPr>
        <w:rPr>
          <w:sz w:val="28"/>
          <w:szCs w:val="28"/>
        </w:rPr>
      </w:pPr>
      <w:r>
        <w:rPr>
          <w:sz w:val="28"/>
          <w:szCs w:val="28"/>
        </w:rPr>
        <w:t>(Approval)</w:t>
      </w:r>
    </w:p>
    <w:p w14:paraId="1E0B98D7" w14:textId="3DF344A0" w:rsidR="00D777BD" w:rsidRDefault="00D777BD" w:rsidP="00285F83">
      <w:pPr>
        <w:rPr>
          <w:sz w:val="28"/>
          <w:szCs w:val="28"/>
        </w:rPr>
      </w:pPr>
    </w:p>
    <w:p w14:paraId="7DFE7EED" w14:textId="0D2815B6" w:rsidR="00D777BD" w:rsidRDefault="00D777BD" w:rsidP="00285F83">
      <w:pPr>
        <w:rPr>
          <w:sz w:val="28"/>
          <w:szCs w:val="28"/>
        </w:rPr>
      </w:pPr>
    </w:p>
    <w:p w14:paraId="0976A1F7" w14:textId="77777777" w:rsidR="00D777BD" w:rsidRDefault="00D777BD" w:rsidP="00285F83">
      <w:pPr>
        <w:rPr>
          <w:b/>
          <w:bCs/>
          <w:sz w:val="28"/>
          <w:szCs w:val="28"/>
        </w:rPr>
      </w:pPr>
    </w:p>
    <w:p w14:paraId="02212678" w14:textId="77777777" w:rsidR="00D777BD" w:rsidRDefault="00D777BD" w:rsidP="00285F83">
      <w:pPr>
        <w:rPr>
          <w:b/>
          <w:bCs/>
          <w:sz w:val="28"/>
          <w:szCs w:val="28"/>
        </w:rPr>
      </w:pPr>
    </w:p>
    <w:p w14:paraId="02694B89" w14:textId="77777777" w:rsidR="00D777BD" w:rsidRDefault="00D777BD" w:rsidP="00285F83">
      <w:pPr>
        <w:rPr>
          <w:b/>
          <w:bCs/>
          <w:sz w:val="28"/>
          <w:szCs w:val="28"/>
        </w:rPr>
      </w:pPr>
    </w:p>
    <w:p w14:paraId="7C0F47E2" w14:textId="77777777" w:rsidR="00D777BD" w:rsidRDefault="00D777BD" w:rsidP="00285F83">
      <w:pPr>
        <w:rPr>
          <w:b/>
          <w:bCs/>
          <w:sz w:val="28"/>
          <w:szCs w:val="28"/>
        </w:rPr>
      </w:pPr>
    </w:p>
    <w:p w14:paraId="18D60327" w14:textId="77777777" w:rsidR="00D777BD" w:rsidRDefault="00D777BD" w:rsidP="00285F83">
      <w:pPr>
        <w:rPr>
          <w:b/>
          <w:bCs/>
          <w:sz w:val="28"/>
          <w:szCs w:val="28"/>
        </w:rPr>
      </w:pPr>
    </w:p>
    <w:p w14:paraId="55D5902D" w14:textId="2BD31AD1" w:rsidR="00D777BD" w:rsidRDefault="00D777BD" w:rsidP="00285F83">
      <w:pPr>
        <w:rPr>
          <w:sz w:val="28"/>
          <w:szCs w:val="28"/>
        </w:rPr>
      </w:pPr>
      <w:r>
        <w:rPr>
          <w:b/>
          <w:bCs/>
          <w:sz w:val="28"/>
          <w:szCs w:val="28"/>
        </w:rPr>
        <w:t xml:space="preserve">(Ultimate) </w:t>
      </w:r>
      <w:r w:rsidR="00C5581E">
        <w:rPr>
          <w:sz w:val="28"/>
          <w:szCs w:val="28"/>
        </w:rPr>
        <w:t xml:space="preserve">(10pp) </w:t>
      </w:r>
      <w:r>
        <w:rPr>
          <w:b/>
          <w:bCs/>
          <w:sz w:val="28"/>
          <w:szCs w:val="28"/>
        </w:rPr>
        <w:t xml:space="preserve">Man-Wolf </w:t>
      </w:r>
      <w:r>
        <w:rPr>
          <w:sz w:val="28"/>
          <w:szCs w:val="28"/>
        </w:rPr>
        <w:t>–</w:t>
      </w:r>
    </w:p>
    <w:p w14:paraId="34400318" w14:textId="38F0C49E" w:rsidR="00D777BD" w:rsidRDefault="00D777BD" w:rsidP="00285F83">
      <w:pPr>
        <w:rPr>
          <w:sz w:val="28"/>
          <w:szCs w:val="28"/>
        </w:rPr>
      </w:pPr>
      <w:r>
        <w:rPr>
          <w:sz w:val="28"/>
          <w:szCs w:val="28"/>
        </w:rPr>
        <w:t>Something not fully beast, but not totally man. It is hard to tell this character apart from the tales of werewolves and others furious creatures, they’ve seemed to grow fur as well as enlarged fangs and claws. Only the most devoted Inuzuka reach this level of the Four-legged stance.</w:t>
      </w:r>
    </w:p>
    <w:p w14:paraId="07B3B433" w14:textId="1414B0FE" w:rsidR="00D777BD" w:rsidRDefault="00D777BD" w:rsidP="00285F83">
      <w:pPr>
        <w:rPr>
          <w:sz w:val="28"/>
          <w:szCs w:val="28"/>
        </w:rPr>
      </w:pPr>
    </w:p>
    <w:p w14:paraId="78D6B70B" w14:textId="48EEE806" w:rsidR="00D777BD" w:rsidRPr="00D777BD" w:rsidRDefault="00D777BD" w:rsidP="00285F83">
      <w:pPr>
        <w:rPr>
          <w:sz w:val="28"/>
          <w:szCs w:val="28"/>
        </w:rPr>
      </w:pPr>
      <w:r>
        <w:rPr>
          <w:b/>
          <w:bCs/>
          <w:sz w:val="28"/>
          <w:szCs w:val="28"/>
        </w:rPr>
        <w:t>Note</w:t>
      </w:r>
      <w:r>
        <w:rPr>
          <w:sz w:val="28"/>
          <w:szCs w:val="28"/>
        </w:rPr>
        <w:t xml:space="preserve">: This character gains +1 to speed, agility, and tile-movement while in </w:t>
      </w:r>
      <w:r>
        <w:rPr>
          <w:i/>
          <w:iCs/>
          <w:sz w:val="28"/>
          <w:szCs w:val="28"/>
        </w:rPr>
        <w:t>Shikyaku no Jutsu</w:t>
      </w:r>
      <w:r>
        <w:rPr>
          <w:sz w:val="28"/>
          <w:szCs w:val="28"/>
        </w:rPr>
        <w:t xml:space="preserve">. For C cost and D drain per 2 turns this character can enhance their claws, dealing Strength +1 per grade of control starting at D, with no cap. </w:t>
      </w:r>
      <w:r>
        <w:rPr>
          <w:i/>
          <w:iCs/>
          <w:sz w:val="28"/>
          <w:szCs w:val="28"/>
        </w:rPr>
        <w:t>Passing Fang</w:t>
      </w:r>
      <w:r>
        <w:rPr>
          <w:sz w:val="28"/>
          <w:szCs w:val="28"/>
        </w:rPr>
        <w:t xml:space="preserve"> Techniques no longer need a target to be marked and will always gain </w:t>
      </w:r>
      <w:r>
        <w:rPr>
          <w:i/>
          <w:iCs/>
          <w:sz w:val="28"/>
          <w:szCs w:val="28"/>
        </w:rPr>
        <w:t>Homing</w:t>
      </w:r>
      <w:r>
        <w:rPr>
          <w:sz w:val="28"/>
          <w:szCs w:val="28"/>
        </w:rPr>
        <w:t xml:space="preserve"> clause. Taijutsu Techniques gain boosts from </w:t>
      </w:r>
      <w:r>
        <w:rPr>
          <w:i/>
          <w:iCs/>
          <w:sz w:val="28"/>
          <w:szCs w:val="28"/>
        </w:rPr>
        <w:t>Shikyaku no Jutsu</w:t>
      </w:r>
      <w:r>
        <w:rPr>
          <w:sz w:val="28"/>
          <w:szCs w:val="28"/>
        </w:rPr>
        <w:t xml:space="preserve"> and Shikyaku perks.</w:t>
      </w:r>
    </w:p>
    <w:p w14:paraId="57FB1B43" w14:textId="2B9EC7EE" w:rsidR="00D777BD" w:rsidRPr="00D777BD" w:rsidRDefault="00C5581E" w:rsidP="00285F83">
      <w:pPr>
        <w:rPr>
          <w:sz w:val="28"/>
          <w:szCs w:val="28"/>
        </w:rPr>
      </w:pPr>
      <w:r>
        <w:rPr>
          <w:sz w:val="28"/>
          <w:szCs w:val="28"/>
        </w:rPr>
        <w:t>(Half Beast-Half man, Shikyaku Mastery III)</w:t>
      </w:r>
    </w:p>
    <w:p w14:paraId="138D8F2E" w14:textId="77777777" w:rsidR="00871865" w:rsidRDefault="00871865" w:rsidP="00285F83">
      <w:pPr>
        <w:rPr>
          <w:sz w:val="28"/>
          <w:szCs w:val="28"/>
        </w:rPr>
      </w:pPr>
    </w:p>
    <w:p w14:paraId="67078748" w14:textId="77777777" w:rsidR="00871865" w:rsidRDefault="00871865" w:rsidP="00285F83">
      <w:pPr>
        <w:rPr>
          <w:sz w:val="28"/>
          <w:szCs w:val="28"/>
        </w:rPr>
      </w:pPr>
    </w:p>
    <w:p w14:paraId="389922A7" w14:textId="38BA8831" w:rsidR="00871865" w:rsidRPr="00871865" w:rsidRDefault="00871865" w:rsidP="00285F83">
      <w:pPr>
        <w:rPr>
          <w:sz w:val="28"/>
          <w:szCs w:val="28"/>
        </w:rPr>
      </w:pPr>
      <w:r>
        <w:rPr>
          <w:sz w:val="28"/>
          <w:szCs w:val="28"/>
        </w:rPr>
        <w:t xml:space="preserve"> </w:t>
      </w:r>
    </w:p>
    <w:p w14:paraId="64968AD4" w14:textId="7E58C45F" w:rsidR="009B641E" w:rsidRDefault="009B641E" w:rsidP="000615C6">
      <w:pPr>
        <w:rPr>
          <w:iCs/>
          <w:sz w:val="28"/>
          <w:szCs w:val="28"/>
        </w:rPr>
      </w:pPr>
    </w:p>
    <w:p w14:paraId="2E727D27" w14:textId="77777777" w:rsidR="009B641E" w:rsidRPr="009B641E" w:rsidRDefault="009B641E" w:rsidP="000615C6">
      <w:pPr>
        <w:rPr>
          <w:b/>
          <w:bCs/>
          <w:iCs/>
          <w:sz w:val="28"/>
          <w:szCs w:val="28"/>
        </w:rPr>
      </w:pPr>
    </w:p>
    <w:p w14:paraId="45D6E811" w14:textId="77777777" w:rsidR="009B641E" w:rsidRDefault="009B641E" w:rsidP="000615C6">
      <w:pPr>
        <w:rPr>
          <w:iCs/>
          <w:sz w:val="28"/>
          <w:szCs w:val="28"/>
        </w:rPr>
      </w:pPr>
    </w:p>
    <w:p w14:paraId="6FB5E039" w14:textId="429E16A1" w:rsidR="009B641E" w:rsidRPr="009B641E" w:rsidRDefault="009B641E" w:rsidP="000615C6">
      <w:pPr>
        <w:rPr>
          <w:iCs/>
          <w:sz w:val="28"/>
          <w:szCs w:val="28"/>
        </w:rPr>
      </w:pPr>
      <w:r>
        <w:rPr>
          <w:iCs/>
          <w:sz w:val="28"/>
          <w:szCs w:val="28"/>
        </w:rPr>
        <w:t xml:space="preserve"> </w:t>
      </w:r>
    </w:p>
    <w:p w14:paraId="348B35C8" w14:textId="5B9B02EF" w:rsidR="00E92250" w:rsidRDefault="00E92250" w:rsidP="000615C6">
      <w:pPr>
        <w:rPr>
          <w:iCs/>
          <w:sz w:val="28"/>
          <w:szCs w:val="28"/>
        </w:rPr>
      </w:pPr>
    </w:p>
    <w:p w14:paraId="64CC7D63" w14:textId="77777777" w:rsidR="00E92250" w:rsidRPr="00FE6FE3" w:rsidRDefault="00E92250" w:rsidP="000615C6">
      <w:pPr>
        <w:rPr>
          <w:iCs/>
          <w:sz w:val="28"/>
          <w:szCs w:val="28"/>
        </w:rPr>
      </w:pPr>
    </w:p>
    <w:p w14:paraId="32E5645C" w14:textId="77777777" w:rsidR="00D250C2" w:rsidRPr="00D250C2" w:rsidRDefault="00D250C2" w:rsidP="000615C6">
      <w:pPr>
        <w:rPr>
          <w:sz w:val="28"/>
          <w:szCs w:val="28"/>
        </w:rPr>
      </w:pPr>
    </w:p>
    <w:p w14:paraId="0EAB4E9B" w14:textId="77777777" w:rsidR="0022464E" w:rsidRDefault="0022464E" w:rsidP="000615C6">
      <w:pPr>
        <w:rPr>
          <w:sz w:val="28"/>
          <w:szCs w:val="28"/>
        </w:rPr>
      </w:pPr>
    </w:p>
    <w:p w14:paraId="6EA906C2" w14:textId="77777777" w:rsidR="0022464E" w:rsidRPr="0022464E" w:rsidRDefault="0022464E" w:rsidP="000615C6">
      <w:pPr>
        <w:rPr>
          <w:b/>
          <w:bCs/>
          <w:sz w:val="28"/>
          <w:szCs w:val="28"/>
        </w:rPr>
      </w:pPr>
    </w:p>
    <w:sectPr w:rsidR="0022464E" w:rsidRPr="002246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tjSzMAUSBmaGxko6SsGpxcWZ+XkgBca1ADxds/UsAAAA"/>
  </w:docVars>
  <w:rsids>
    <w:rsidRoot w:val="000615C6"/>
    <w:rsid w:val="00020C71"/>
    <w:rsid w:val="000615C6"/>
    <w:rsid w:val="000A5D25"/>
    <w:rsid w:val="0013467D"/>
    <w:rsid w:val="00195873"/>
    <w:rsid w:val="0022464E"/>
    <w:rsid w:val="00285F83"/>
    <w:rsid w:val="00292493"/>
    <w:rsid w:val="00443531"/>
    <w:rsid w:val="004E7D3C"/>
    <w:rsid w:val="00625B74"/>
    <w:rsid w:val="00871865"/>
    <w:rsid w:val="009B641E"/>
    <w:rsid w:val="00B77D57"/>
    <w:rsid w:val="00C5581E"/>
    <w:rsid w:val="00D250C2"/>
    <w:rsid w:val="00D777BD"/>
    <w:rsid w:val="00E92250"/>
    <w:rsid w:val="00FE6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DF63D"/>
  <w15:chartTrackingRefBased/>
  <w15:docId w15:val="{F957228C-1A5E-4E29-A09C-AA5BCF1EE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1270</Words>
  <Characters>723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3</cp:revision>
  <dcterms:created xsi:type="dcterms:W3CDTF">2021-01-24T03:42:00Z</dcterms:created>
  <dcterms:modified xsi:type="dcterms:W3CDTF">2021-01-24T07:46:00Z</dcterms:modified>
</cp:coreProperties>
</file>